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65AE7" w14:textId="77777777" w:rsidR="005E13AE" w:rsidRDefault="00F95534">
      <w:pPr>
        <w:pStyle w:val="BodyText"/>
        <w:rPr>
          <w:rFonts w:ascii="Times New Roman"/>
          <w:b w:val="0"/>
        </w:rPr>
      </w:pPr>
      <w:r>
        <w:pict w14:anchorId="7D1B51D8">
          <v:group id="docshapegroup3" o:spid="_x0000_s1030" style="position:absolute;margin-left:21pt;margin-top:141pt;width:53pt;height:577pt;z-index:-16588288;mso-position-horizontal-relative:page;mso-position-vertical-relative:page" coordorigin="420,2820" coordsize="1060,11540">
            <v:rect id="docshape4" o:spid="_x0000_s1033" style="position:absolute;left:420;top:2820;width:1060;height:11540" fillcolor="#da3c0f" stroked="f"/>
            <v:shape id="docshape5" o:spid="_x0000_s1032" style="position:absolute;left:420;top:2820;width:1060;height:11500" coordorigin="420,2820" coordsize="1060,11500" o:spt="100" adj="0,,0" path="m1480,3020r-45,l1355,3000r-163,l1111,2980r-691,l420,2820r773,l1275,2840r81,l1437,2860r43,l1480,3020xm1110,3160r-653,l538,3140r490,l1110,3160xm626,3320r-206,l420,3160r852,l1353,3180r80,l1480,3200r,100l703,3300r-77,20xm1480,3360r-49,l1351,3340r-80,l1190,3320r-245,l863,3300r617,l1480,3360xm458,3660r-38,l420,3480r688,l1189,3500r80,l1349,3520r79,l1480,3540r,100l539,3640r-81,20xm1480,3700r-54,l1347,3680r-80,l1187,3660r-80,l1026,3640r454,l1480,3700xm1025,3820r-476,l626,3800r318,l1025,3820xm420,4000r,-180l1185,3820r80,20l1344,3840r79,20l1480,3880r,100l466,3980r-46,20xm1480,4040r-61,l1263,4000r-79,l1104,3980r376,l1480,4040xm1102,4160r-646,l537,4140r486,l1102,4160xm552,4320r-132,l420,4160r761,l1260,4180r78,l1415,4200r65,20l1480,4300r-852,l552,4320xm1480,4380r-69,l1257,4340r-78,l1101,4320r-80,l942,4300r538,l1480,4380xm861,4480r-159,l780,4460r81,20xm469,4660r-49,l420,4500r45,-20l1098,4480r78,20l1253,4500r227,60l1480,4640r-933,l469,4660xm1480,4740r-8,l1173,4660r-77,l1018,4640r462,l1480,4740xm1016,4820r-467,l627,4800r311,l1016,4820xm420,5000r,-180l1093,4820r76,20l1244,4840r219,60l1480,4920r,40l780,4960r-75,20l478,4980r-58,20xm1480,5100r-28,-20l1164,5000r-75,l1014,4980r-155,l780,4960r700,l1480,5100xm1038,5160r-556,l557,5140r397,l1038,5160xm420,5340r,-180l1121,5160r240,60l1437,5260r43,20l1480,5300r-844,l563,5320r-74,l420,5340xm1480,5460r-48,-20l1354,5400r-76,-20l1038,5320r-84,l868,5300r612,l1480,5460xm953,5480r-313,l710,5460r158,l953,5480xm420,5680r,-180l494,5500r73,-20l1036,5480r160,40l1272,5560r71,20l1411,5620r33,20l631,5640r-77,20l475,5660r-55,20xm1480,5900r-20,-20l1400,5820r-66,-40l1263,5740r-74,-40l1113,5680r-78,-20l953,5640r491,l1477,5660r3,l1480,5900xm420,6020r,-180l456,5840r168,-40l868,5800r83,20l1031,5840r75,20l1177,5880r65,40l1282,5960r-571,l639,5980r-75,l486,6000r-66,20xm428,7760r-8,l420,7580r66,-20l621,7480r67,-60l756,7380r61,-60l876,7240r55,-60l984,7120r50,-60l1080,6980r43,-60l1162,6840r35,-60l1229,6700r27,-60l1281,6560r15,-80l1301,6400r-5,-60l1282,6280r-24,-60l1216,6160r-54,-60l1097,6040r-74,-40l968,6000r-59,-20l847,5960r435,l1302,5980r53,40l1401,6080r37,80l1466,6220r14,60l1480,6560r-10,40l1443,6680r-27,80l1385,6820r-35,80l1312,6960r-41,80l1227,7100r-48,80l1129,7240r-53,60l1020,7360r-59,60l900,7480r-64,60l770,7600r-134,80l568,7720r-140,40xm428,6380r-8,l420,6200r35,-20l553,6160r92,-20l877,6140r63,20l1008,6200r50,40l1090,6300r-365,l629,6320r-113,20l428,6380xm420,7400r,-220l467,7140r62,-60l587,7020r55,-60l693,6900r48,-80l783,6760r39,-80l855,6620r29,-80l907,6460r3,-80l894,6340r-37,-40l1090,6300r15,80l1106,6420r-6,60l1088,6540r-17,60l1042,6660r-32,80l973,6800r-41,80l887,6940r-49,60l786,7080r-55,60l673,7200r-61,60l544,7320r-67,40l420,7400xm437,8100r-17,l420,7920r84,l575,7880r70,-20l714,7820r68,-20l849,7760r66,-60l980,7660r64,-60l1105,7540r58,-60l1219,7420r54,-80l1324,7280r48,-60l1418,7160r43,-80l1480,7060r,320l1469,7400r-52,60l1363,7520r-56,60l1249,7640r-60,60l1126,7760r-64,60l997,7860r-66,40l795,7980r-69,40l437,8100xm441,8440r-21,l420,8260r92,l731,8200r72,-40l873,8140r137,-80l1077,8020r66,-40l1208,7920r63,-40l1332,7820r60,-60l1451,7700r29,-40l1480,7920r-3,20l1416,7980r-62,60l1290,8080r-65,60l1159,8180r-136,80l954,8280r-71,40l739,8360r-73,40l592,8400r-151,40xm1480,8480r-69,-20l1333,8440r-208,-40l1363,8260r67,-60l1480,8160r,320xm420,8840r,-180l464,8640r157,-40l701,8600r82,-20l1175,8580r149,40l1397,8620r73,20l1480,8660r,80l782,8740r-242,60l463,8820r-43,20xm1480,8840r-72,-40l1333,8780r-76,l1104,8740r376,l1480,8840xm420,9220r,-200l463,9000r75,-20l617,8940r80,l864,8900r159,l1096,8920r72,l1455,9000r25,20l1480,9080r-684,l649,9120r-70,20l512,9180r-64,20l420,9220xm1480,9200r-9,l1397,9160r-298,-80l1480,9080r,120xm1107,9260r-310,l872,9240r156,l1107,9260xm1411,11320r-334,l913,11280r-68,-40l780,11220r-63,-40l657,11140r-57,-60l547,11040r-51,-60l448,10920r-28,-40l420,9460r50,-60l527,9360r62,-40l655,9300r69,-40l1187,9260r79,40l1345,9320r78,40l1480,9400r-607,l800,9420r-69,20l667,9480r-58,40l566,9560r-37,60l498,9680r-26,60l452,9800r-15,80l427,9940r-5,80l422,10120r5,80l436,10300r14,100l466,10480r19,80l508,10620r28,80l569,10760r40,60l655,10880r58,60l776,11000r67,40l913,11080r75,40l1050,11140r65,20l1480,11160r,140l1411,11320xm1480,9620r-31,-40l1386,9540r-150,-80l1020,9400r460,l1480,9620xm1278,11000r-74,l992,10940r-65,-40l868,10840r-55,-60l769,10720r-36,-60l703,10600r-24,-60l659,10460r-17,-80l632,10300r-9,-80l618,10120r,-80l622,9960r11,-80l650,9800r25,-60l707,9680r41,-40l812,9600r73,-20l963,9560r82,20l1215,9640r55,40l1333,9720r31,20l933,9740r-46,20l857,9800r-22,60l820,9940r-7,100l814,10120r5,80l826,10280r10,60l853,10440r21,80l900,10580r32,60l972,10700r38,40l1050,10760r42,40l1136,10820r344,l1480,10960r-50,20l1353,10980r-75,20xm1480,10080r-30,-20l1394,10000r-57,-60l1277,9900r-61,-40l1154,9820r-85,-60l994,9740r370,l1395,9760r60,60l1480,9840r,240xm1480,10820r-128,l1434,10800r46,-20l1480,10820xm1480,11160r-149,l1414,11140r66,l1480,11160xm1408,11660r-325,l921,11620r-232,-60l616,11520r-71,-40l477,11440r-57,-40l420,11160r26,40l505,11240r61,40l630,11320r67,40l767,11400r72,20l917,11460r81,l1164,11500r316,l1480,11640r-72,20xm1480,11500r-151,l1409,11480r71,l1480,11500xm1480,11980r-475,l925,11960r-79,l691,11920r-75,-40l542,11860r-72,-40l420,11800r,-200l463,11640r73,20l612,11700r78,40l923,11800r80,l1084,11820r396,l1480,11980xm1328,12000r-160,l1086,11980r320,l1328,12000xm1480,12320r-472,l928,12300r-79,l467,12200r-47,-20l420,12000r45,20l927,12140r79,l1087,12160r393,l1480,12320xm1480,12160r-75,l1480,12140r,20xm1405,12660r-316,l1010,12640r-158,l619,12580r-76,l467,12540r-47,l420,12360r47,20l695,12440r77,l929,12480r240,l1250,12500r230,l1480,12640r-75,20xm1480,12500r-230,l1327,12480r153,l1480,12500xm1480,12980r-548,l853,12960r-78,l698,12940r-78,l468,12900r-48,-20l420,12700r47,20l697,12780r77,l852,12800r79,l1010,12820r470,l1480,12980xm1250,13000r-80,-20l1327,12980r-77,20xm1480,13320r-547,l855,13300r-78,l699,13280r-77,l469,13240r-49,l420,13060r48,l698,13120r78,l854,13140r157,l1091,13160r389,l1480,13320xm1480,13160r-66,l1480,13140r,20xm1412,13660r-321,l1013,13640r-157,l778,13620r-78,l623,13600r-77,l469,13580r-49,l420,13400r49,20l545,13420r155,40l855,13460r79,20l1480,13480r,160l1412,13660xm1480,13980r-623,l779,13960r-78,l624,13940r-77,l470,13920r-50,l420,13740r50,20l546,13760r77,20l701,13780r77,20l934,13800r79,20l1480,13820r,160xm1480,14320r-477,l921,14300r-164,l676,14280r-81,l515,14260r-95,l420,14080r12,l513,14100r80,l674,14120r82,l837,14140r247,l1167,14160r313,l1480,14320xm1480,14160r-150,l1410,14140r70,l1480,14160xe" fillcolor="#c82c0b" stroked="f">
              <v:stroke joinstyle="round"/>
              <v:formulas/>
              <v:path arrowok="t" o:connecttype="segments"/>
            </v:shape>
            <v:shape id="docshape6" o:spid="_x0000_s1031" style="position:absolute;left:579;top:3050;width:748;height:9014" coordorigin="580,3050" coordsize="748,9014" o:spt="100" adj="0,,0" path="m632,7149r-23,l606,7155r-4,4l598,7161r-5,3l587,7165r-7,l580,7188r6,l591,7187r9,-2l604,7183r3,-4l607,7278r25,l632,7179r,-30xm657,6466r-23,l631,6471r-4,4l623,6478r-4,3l613,6482r-8,l605,6505r6,l616,6504r9,-2l629,6499r3,-3l632,6594r25,l657,6496r,-30xm687,7832r-23,l661,7838r-4,4l653,7844r-5,3l642,7849r-7,l635,7871r6,l646,7870r8,-2l658,7866r4,-4l662,7961r25,l687,7862r,-30xm706,8536r-1,-5l702,8526r-1,-3l698,8519r-3,-4l691,8512r-5,-3l681,8508r-6,-2l669,8505r-14,l649,8506r-12,4l633,8513r-8,7l622,8524r-2,4l618,8533r-1,5l617,8549r1,4l619,8557r24,-4l643,8552r-1,-2l642,8549r,-1l641,8538r2,-4l647,8531r4,-3l656,8526r12,l673,8528r3,3l680,8534r2,4l682,8550r-1,3l676,8561r-4,4l617,8618r,18l706,8636r,-23l654,8613r33,-32l691,8577r6,-7l699,8567r2,-3l702,8560r2,-3l704,8553r1,-3l706,8548r,-12xm707,11898r-88,l619,11921r63,l633,12026r25,l707,11919r,-21xm715,9975r-14,l701,9924r,-34l677,9890r,34l677,9975r-38,l677,9924r,-34l613,9975r,22l677,9997r,22l701,10019r,-22l715,9997r,-22xm718,3725r-88,l630,3747r63,l645,3853r24,l718,3746r,-21xm731,6466r-23,l705,6471r-4,4l696,6478r-4,3l686,6482r-7,l679,6505r6,l690,6504r8,-2l702,6499r4,-3l706,6594r25,l731,6496r,-30xm732,7936r-25,l707,7961r25,l732,7936xm732,7872r-25,l707,7897r25,l732,7872xm742,7178r,-5l739,7168r-1,-4l735,7161r-4,-4l728,7154r-5,-3l718,7150r-6,-2l706,7147r-14,l685,7148r-11,4l669,7155r-7,7l659,7166r-2,3l655,7175r-1,5l654,7191r,4l656,7199r24,-4l679,7194r,-2l679,7191r-1,-1l678,7180r2,-4l684,7173r4,-4l693,7168r12,l710,7170r3,3l717,7176r1,4l718,7192r-1,3l715,7199r-3,4l709,7207r-55,53l654,7278r88,l742,7255r-52,l724,7223r3,-4l733,7212r3,-3l737,7206r2,-4l740,7199r1,-4l742,7192r,-2l742,7178xm746,12002r-25,l721,12026r25,l746,12002xm746,11938r-25,l721,11962r25,l746,11938xm750,8611r-25,l725,8636r25,l750,8611xm750,8547r-25,l725,8571r25,l750,8547xm753,9994r-25,l728,10019r25,l753,9994xm753,9930r-25,l728,9954r25,l753,9930xm758,3829r-25,l733,3853r25,l758,3829xm758,3765r-25,l733,3789r25,l758,3765xm776,6570r-25,l751,6594r25,l776,6570xm776,6506r-25,l751,6530r25,l776,6506xm787,7253r-25,l762,7278r25,l787,7253xm787,7189r-25,l762,7213r25,l787,7189xm831,3050r-105,l726,3072r40,l766,3178r25,l791,3072r40,l831,3050xm866,7887r-2,-10l861,7869r-2,-8l855,7854r-2,-2l849,7848r-5,-6l841,7840r,50l841,7904r-1,6l839,7915r-2,6l835,7925r-3,4l829,7933r-4,3l821,7938r-4,2l812,7941r-10,l797,7940r-4,-2l789,7936r-4,-3l782,7929r-3,-4l777,7921r-2,-5l773,7910r,-6l773,7890r,-7l775,7878r2,-6l779,7868r3,-4l785,7860r4,-3l793,7855r4,-2l802,7852r10,l817,7853r4,2l825,7857r4,3l832,7864r3,4l837,7872r2,5l840,7883r1,7l841,7840r-3,-2l823,7831r-7,-1l798,7830r-8,1l776,7838r-6,4l765,7848r-6,6l755,7861r-3,8l749,7877r-1,10l748,7907r1,9l752,7924r3,8l759,7939r6,6l770,7951r6,4l790,7962r8,1l816,7963r7,-1l838,7955r6,-4l849,7945r4,-4l855,7939r4,-7l861,7924r3,-8l866,7907r,-20xm869,3088r-24,l845,3178r24,l869,3088xm870,3050r-26,l844,3074r26,l870,3050xm880,11952r-1,-9l876,11935r-3,-8l869,11920r-2,-2l863,11914r-5,-6l855,11906r,49l855,11969r,7l853,11981r-2,6l849,11991r-3,4l843,11999r-4,3l835,12004r-4,2l826,12007r-10,l811,12006r-4,-2l803,12002r-4,-3l796,11995r-3,-4l791,11987r-2,-5l787,11976r,-7l787,11955r,-6l789,11944r2,-6l793,11933r3,-3l799,11926r4,-3l807,11921r4,-2l816,11918r10,l831,11919r4,2l839,11923r4,3l846,11930r3,3l851,11938r2,5l855,11949r,6l855,11906r-3,-2l838,11897r-8,-1l812,11896r-7,1l790,11904r-6,4l779,11914r-6,6l769,11927r-3,8l763,11943r-1,9l762,11972r1,10l766,11990r3,8l773,12005r6,6l784,12017r6,4l805,12027r7,2l830,12029r8,-2l852,12021r6,-4l863,12011r4,-4l869,12005r4,-7l876,11990r3,-8l880,11972r,-20xm884,8561r-2,-9l879,8544r-2,-8l873,8529r-2,-2l867,8523r-5,-6l859,8515r,49l859,8578r-1,7l857,8590r-2,6l853,8600r-3,4l847,8608r-4,3l839,8613r-5,2l830,8616r-10,l815,8615r-4,-2l807,8611r-4,-3l800,8604r-3,-4l795,8596r-2,-5l791,8585r,-7l791,8564r,-6l793,8553r2,-6l797,8543r3,-4l803,8535r4,-3l811,8530r4,-2l820,8527r10,l834,8528r5,2l843,8532r4,3l850,8539r3,4l855,8547r2,5l858,8558r1,6l859,8515r-3,-2l841,8506r-8,-1l816,8505r-8,1l794,8513r-6,4l782,8523r-5,6l773,8536r-3,8l767,8552r-1,9l766,8582r1,9l770,8599r3,8l777,8614r5,6l788,8626r6,4l808,8637r8,1l833,8638r8,-1l856,8630r6,-4l867,8620r4,-4l873,8614r4,-7l879,8599r3,-8l884,8582r,-21xm887,9944r-2,-9l882,9927r-3,-8l875,9912r-1,-2l870,9906r-5,-6l862,9898r,49l862,9961r-1,7l859,9973r-1,6l855,9983r-3,4l849,9991r-3,3l841,9996r-4,2l833,9999r-11,l818,9998r-4,-2l809,9994r-3,-3l803,9987r-3,-4l797,9979r-1,-5l794,9968r-1,-7l793,9947r1,-6l796,9936r1,-6l800,9926r3,-4l806,9918r3,-3l814,9913r4,-2l822,9910r11,l837,9911r4,2l846,9915r3,3l852,9922r3,4l858,9930r1,5l861,9941r1,6l862,9898r-4,-2l844,9889r-8,-1l819,9888r-8,1l797,9896r-7,4l785,9906r-5,6l776,9919r-3,8l770,9935r-2,9l768,9965r2,9l773,9982r3,8l780,9997r5,6l790,10009r7,4l811,10020r8,1l836,10021r8,-1l858,10013r7,-4l870,10003r4,-4l875,9997r4,-7l882,9982r3,-8l887,9965r,-21xm892,3779r-2,-9l887,3762r-3,-8l880,3746r-1,-1l875,3741r-5,-6l867,3733r,49l867,3796r-1,6l864,3808r-1,5l860,3818r-3,4l854,3826r-3,2l846,3831r-4,2l837,3833r-10,l823,3833r-5,-2l814,3828r-3,-2l808,3822r-3,-4l802,3813r-1,-5l799,3802r-1,-6l798,3782r1,-6l801,3770r1,-5l805,3760r3,-4l811,3753r3,-3l818,3748r5,-2l827,3745r10,l842,3746r4,2l851,3750r3,3l857,3756r3,4l863,3765r1,5l866,3776r1,6l867,3733r-4,-3l849,3724r-8,-2l824,3722r-8,2l802,3730r-7,5l790,3741r-5,5l781,3754r-3,8l775,3770r-2,9l773,3799r2,9l778,3817r3,8l785,3832r5,6l795,3843r7,5l816,3854r8,2l841,3856r8,-2l863,3848r7,-5l875,3838r4,-5l880,3832r4,-7l887,3817r3,-9l892,3799r,-20xm910,6520r-2,-9l905,6503r-2,-8l899,6488r-2,-2l893,6482r-5,-6l885,6474r,49l885,6537r-1,6l883,6549r-2,5l879,6559r-3,4l873,6567r-4,3l865,6572r-5,2l856,6575r-10,l841,6574r-4,-2l833,6570r-4,-3l826,6563r-3,-4l821,6554r-2,-5l817,6543r,-6l817,6523r,-6l819,6511r2,-5l823,6501r3,-3l829,6494r4,-3l837,6489r4,-2l846,6486r10,l860,6487r5,2l869,6491r4,3l876,6498r3,3l881,6506r2,5l884,6517r1,6l885,6474r-3,-3l867,6465r-8,-2l842,6463r-8,2l820,6471r-6,5l808,6482r-5,6l799,6495r-3,8l793,6511r-1,9l792,6540r1,9l796,6558r3,8l803,6573r5,6l814,6584r6,5l834,6595r8,2l859,6597r8,-2l882,6589r6,-5l893,6579r4,-4l899,6573r4,-7l905,6558r3,-9l910,6540r,-20xm921,7203r-2,-9l916,7186r-3,-8l909,7171r-1,-2l904,7165r-5,-6l896,7157r,49l896,7220r-1,7l893,7232r-1,6l889,7242r-3,4l883,7250r-3,3l875,7255r-4,2l867,7258r-10,l852,7257r-4,-2l844,7253r-4,-3l837,7246r-3,-4l831,7238r-1,-5l828,7227r-1,-7l827,7206r1,-6l830,7195r1,-6l834,7185r3,-4l840,7177r4,-3l848,7172r4,-2l857,7169r10,l871,7170r4,2l880,7174r3,3l886,7181r3,4l892,7189r1,5l895,7200r1,6l896,7157r-3,-2l878,7148r-8,-1l853,7147r-8,1l831,7155r-7,4l819,7165r-5,6l810,7178r-3,8l804,7194r-1,9l803,7224r1,9l807,7241r3,8l814,7256r5,6l824,7268r7,4l845,7278r8,2l870,7280r8,-2l893,7272r6,-4l904,7262r4,-4l909,7256r4,-7l916,7241r3,-8l921,7224r,-21xm1001,7887r-2,-10l996,7869r-3,-8l989,7854r-1,-2l984,7848r-5,-6l976,7840r,50l976,7904r-1,6l973,7915r-1,6l970,7925r-4,4l963,7933r-3,3l956,7938r-5,2l947,7941r-10,l932,7940r-4,-2l924,7936r-4,-3l917,7929r-3,-4l912,7921r-2,-5l908,7910r-1,-6l907,7890r1,-7l910,7878r2,-6l914,7868r3,-4l920,7860r4,-3l928,7855r4,-2l937,7852r10,l951,7853r5,2l960,7857r3,3l966,7864r4,4l972,7872r1,5l975,7883r1,7l976,7840r-3,-2l958,7831r-8,-1l933,7830r-8,1l911,7838r-6,4l899,7848r-5,6l890,7861r-3,8l884,7877r-1,10l883,7907r1,9l887,7924r3,8l894,7939r5,6l905,7951r6,4l925,7962r8,1l950,7963r8,-1l973,7955r6,-4l984,7945r4,-4l989,7939r4,-7l996,7924r3,-8l1001,7907r,-20xm1015,11952r-2,-9l1010,11935r-2,-8l1004,11920r-2,-2l998,11914r-5,-6l990,11906r,49l990,11969r-1,7l988,11981r-2,6l984,11991r-3,4l978,11999r-4,3l970,12004r-5,2l961,12007r-10,l946,12006r-4,-2l938,12002r-4,-3l931,11995r-3,-4l926,11987r-2,-5l922,11976r-1,-7l921,11955r1,-6l924,11944r2,-6l928,11933r3,-3l934,11926r4,-3l942,11921r4,-2l951,11918r10,l965,11919r5,2l974,11923r4,3l981,11930r3,3l986,11938r2,5l989,11949r1,6l990,11906r-3,-2l972,11897r-8,-1l947,11896r-8,1l925,11904r-6,4l913,11914r-5,6l904,11927r-3,8l898,11943r-1,9l897,11972r1,10l901,11990r3,8l908,12005r5,6l919,12017r6,4l939,12027r8,2l964,12029r8,-2l987,12021r6,-4l998,12011r4,-4l1004,12005r4,-7l1010,11990r3,-8l1015,11972r,-20xm1019,8561r-2,-9l1014,8544r-3,-8l1007,8529r-1,-2l1002,8523r-5,-6l994,8515r,49l994,8578r-1,7l991,8590r-1,6l987,8600r-3,4l981,8608r-3,3l974,8613r-5,2l965,8616r-10,l950,8615r-4,-2l942,8611r-4,-3l935,8604r-3,-4l930,8596r-2,-5l926,8585r-1,-7l925,8564r1,-6l928,8553r2,-6l932,8543r3,-4l938,8535r4,-3l946,8530r4,-2l955,8527r10,l969,8528r5,2l978,8532r3,3l984,8539r3,4l990,8547r1,5l993,8558r1,6l994,8515r-3,-2l976,8506r-8,-1l951,8505r-8,1l929,8513r-6,4l917,8523r-5,6l908,8536r-3,8l902,8552r-1,9l901,8582r1,9l905,8599r3,8l912,8614r5,6l923,8626r6,4l943,8637r8,1l968,8638r8,-1l991,8630r6,-4l1002,8620r4,-4l1007,8614r4,-7l1014,8599r3,-8l1019,8582r,-21xm1021,9944r-1,-9l1017,9927r-3,-8l1010,9912r-2,-2l1005,9906r-5,-6l997,9898r,49l997,9961r-1,7l994,9973r-2,6l990,9983r-3,4l984,9991r-4,3l976,9996r-4,2l967,9999r-10,l953,9998r-5,-2l944,9994r-3,-3l938,9987r-3,-4l932,9979r-1,-5l929,9968r-1,-7l928,9947r1,-6l930,9936r2,-6l935,9926r3,-4l941,9918r3,-3l948,9913r5,-2l957,9910r10,l972,9911r4,2l980,9915r4,3l987,9922r3,4l992,9930r2,5l996,9941r1,6l997,9898r-4,-2l979,9889r-8,-1l954,9888r-8,1l931,9896r-6,4l920,9906r-5,6l911,9919r-3,8l905,9935r-2,9l903,9965r2,9l908,9982r3,8l915,9997r5,6l925,10009r6,4l946,10020r8,1l971,10021r8,-1l993,10013r7,-4l1005,10003r4,-4l1010,9997r4,-7l1017,9982r3,-8l1021,9965r,-21xm1026,3779r-1,-9l1022,3762r-3,-8l1015,3746r-2,-1l1010,3741r-6,-6l1002,3733r,49l1002,3796r-1,6l999,3808r-2,5l995,3818r-3,4l989,3826r-4,2l981,3831r-4,2l972,3833r-10,l958,3833r-5,-2l949,3828r-3,-2l942,3822r-3,-4l937,3813r-1,-5l934,3802r-1,-6l933,3782r1,-6l935,3770r2,-5l939,3760r3,-4l946,3753r3,-3l953,3748r5,-2l962,3745r10,l977,3746r4,2l985,3750r4,3l992,3756r3,4l997,3765r2,5l1001,3776r1,6l1002,3733r-4,-3l984,3724r-8,-2l959,3722r-8,2l936,3730r-6,5l925,3741r-5,5l916,3754r-3,8l910,3770r-2,9l908,3799r2,9l913,3817r3,8l920,3832r5,6l930,3843r6,5l951,3854r8,2l976,3856r8,-2l998,3848r6,-5l1010,3838r3,-5l1015,3832r4,-7l1022,3817r3,-9l1026,3799r,-20xm1028,3106r-1,-1l1026,3101r-1,-2l1020,3093r-5,-5l1007,3085r-15,l986,3086r-5,3l976,3091r-4,4l968,3101r,-1l966,3096r-3,-4l959,3089r-4,-3l949,3085r-11,l933,3086r-5,2l923,3091r-4,3l915,3100r,-12l892,3088r,90l915,3178r,-58l917,3115r4,-4l924,3107r4,-2l938,3105r4,2l947,3113r1,4l948,3178r24,l972,3120r1,-5l980,3107r4,-2l995,3105r3,2l1001,3110r2,3l1004,3117r,61l1028,3178r,-72xm1045,6520r-2,-9l1040,6503r-3,-8l1033,6488r-1,-2l1028,6482r-5,-6l1020,6474r,49l1020,6537r-1,6l1017,6549r-1,5l1013,6559r-3,4l1007,6567r-3,3l1000,6572r-5,2l991,6575r-10,l976,6574r-4,-2l968,6570r-4,-3l961,6563r-3,-4l956,6554r-2,-5l952,6543r-1,-6l951,6523r1,-6l954,6511r2,-5l958,6501r3,-3l964,6494r4,-3l972,6489r4,-2l981,6486r10,l995,6487r5,2l1004,6491r3,3l1010,6498r3,3l1016,6506r1,5l1019,6517r1,6l1020,6474r-3,-3l1002,6465r-8,-2l977,6463r-8,2l955,6471r-6,5l943,6482r-5,6l934,6495r-3,8l928,6511r-1,9l927,6540r1,9l931,6558r3,8l938,6573r5,6l949,6584r6,5l969,6595r8,2l994,6597r8,-2l1017,6589r6,-5l1028,6579r4,-4l1033,6573r4,-7l1040,6558r3,-9l1045,6540r,-20xm1056,7203r-2,-9l1051,7186r-3,-8l1044,7171r-1,-2l1039,7165r-5,-6l1031,7157r,49l1031,7220r-1,7l1028,7232r-1,6l1024,7242r-3,4l1018,7250r-3,3l1010,7255r-4,2l1001,7258r-10,l987,7257r-5,-2l978,7253r-3,-3l972,7246r-3,-4l966,7238r-1,-5l963,7227r-1,-7l962,7206r1,-6l965,7195r1,-6l969,7185r3,-4l975,7177r3,-3l982,7172r5,-2l991,7169r10,l1006,7170r4,2l1015,7174r3,3l1021,7181r3,4l1027,7189r1,5l1030,7200r1,6l1031,7157r-4,-2l1013,7148r-8,-1l988,7147r-8,1l966,7155r-7,4l954,7165r-5,6l945,7178r-3,8l939,7194r-2,9l937,7224r2,9l942,7241r3,8l949,7256r5,6l959,7268r7,4l980,7278r8,2l1005,7280r8,-2l1027,7272r7,-4l1039,7262r4,-4l1044,7256r4,-7l1051,7241r3,-8l1056,7224r,-21xm1119,7908r-1,-7l1116,7895r-2,-6l1113,7889r-3,-5l1109,7883r-3,-3l1103,7876r-5,-3l1095,7871r,41l1095,7919r,3l1093,7926r-1,3l1090,7932r-4,4l1083,7938r-7,3l1073,7942r-8,l1062,7941r-7,-3l1053,7936r-3,-2l1048,7932r-2,-3l1045,7926r-1,-4l1043,7919r,-7l1044,7908r1,-3l1046,7902r2,-3l1053,7894r2,-2l1062,7890r3,-1l1073,7889r3,1l1083,7892r3,2l1088,7897r2,2l1092,7902r1,3l1095,7908r,4l1095,7871r-2,l1088,7868r-6,-1l1069,7867r-6,2l1057,7872r-5,3l1048,7878r-4,5l1044,7870r-23,l1021,7998r23,l1044,7950r4,4l1052,7957r5,3l1062,7962r6,1l1081,7963r5,-1l1092,7960r5,-2l1102,7954r5,-4l1110,7946r3,-4l1113,7941r5,-12l1119,7923r,-15xm1132,3853r-3,-3l1128,3847r-1,-3l1126,3840r,-1l1125,3837r,-28l1125,3782r-2,-6l1122,3773r-7,-5l1108,3763r-10,-3l1079,3760r-6,1l1063,3764r-4,2l1056,3768r-3,3l1050,3774r-1,3l1047,3781r-1,2l1046,3790r,3l1047,3795r22,-7l1068,3788r,-5l1070,3781r5,-4l1079,3776r12,l1095,3777r3,3l1100,3782r2,3l1102,3793r,16l1102,3820r-2,6l1090,3835r-5,2l1074,3837r-4,-1l1068,3834r-3,-1l1064,3830r,-11l1069,3814r33,-5l1102,3793r-28,4l1070,3798r-5,1l1057,3802r-3,2l1051,3806r-3,3l1045,3812r-1,3l1042,3819r-1,4l1041,3833r1,3l1043,3839r2,4l1047,3846r5,5l1056,3852r3,2l1063,3855r5,1l1079,3856r6,-2l1096,3849r4,-4l1103,3839r,5l1104,3846r1,2l1106,3851r1,1l1108,3853r24,xm1133,11973r-1,-6l1130,11961r-2,-6l1128,11955r-3,-5l1123,11949r-2,-3l1117,11941r-5,-3l1109,11937r,40l1109,11985r,3l1107,11991r-1,4l1104,11997r-4,5l1097,12004r-7,3l1087,12007r-8,l1076,12007r-6,-3l1067,12002r-3,-2l1062,11997r-2,-2l1059,11991r-1,-3l1057,11985r,-8l1058,11974r1,-3l1060,11967r2,-2l1067,11960r3,-2l1076,11955r3,l1087,11955r3,l1097,11958r3,2l1102,11962r2,3l1106,11967r1,4l1109,11974r,3l1109,11937r-2,-1l1102,11934r-6,-1l1084,11933r-7,2l1072,11938r-6,2l1062,11944r-3,5l1059,11936r-24,l1035,12064r24,l1059,12015r3,4l1066,12023r5,2l1076,12028r6,1l1095,12029r6,-1l1106,12026r5,-3l1116,12020r5,-5l1124,12012r3,-5l1127,12007r5,-12l1133,11988r,-15xm1137,8583r-1,-7l1134,8570r-2,-6l1131,8564r-3,-5l1127,8558r-3,-3l1121,8551r-5,-4l1113,8546r,40l1113,8594r,3l1111,8601r-1,3l1108,8607r-5,4l1101,8613r-7,3l1091,8616r-8,l1080,8616r-7,-3l1071,8611r-3,-2l1066,8607r-2,-3l1063,8601r-1,-4l1061,8594r,-8l1062,8583r1,-3l1064,8577r2,-3l1071,8569r2,-2l1080,8564r3,l1091,8564r3,l1101,8567r2,2l1106,8571r2,3l1110,8577r1,3l1113,8583r,3l1113,8546r-2,-1l1106,8543r-6,-1l1087,8542r-6,2l1075,8547r-5,3l1066,8553r-4,5l1062,8545r-23,l1039,8673r23,l1062,8624r4,5l1070,8632r5,2l1080,8637r6,1l1099,8638r5,-1l1110,8635r5,-3l1120,8629r5,-5l1128,8621r3,-5l1131,8616r5,-12l1137,8597r,-14xm1138,3124r,-2l1137,3118r-2,-6l1133,3107r-3,-4l1130,3102r-8,-8l1117,3091r,l1117,3122r-50,l1069,3116r3,-4l1076,3108r5,-4l1086,3103r13,l1105,3104r4,4l1113,3111r3,5l1117,3122r,-31l1111,3088r-5,-2l1100,3085r-13,l1080,3086r-12,5l1063,3094r-9,8l1051,3107r-3,6l1046,3119r-1,7l1045,3140r1,7l1048,3153r3,5l1054,3164r5,4l1063,3172r5,3l1080,3180r6,1l1103,3181r9,-2l1118,3174r8,-4l1131,3163r1,-2l1136,3154r-18,-9l1115,3150r-3,4l1108,3157r-4,3l1099,3161r-13,l1080,3159r-5,-4l1071,3151r-3,-6l1067,3138r71,l1138,3124xm1140,9966r-1,-7l1136,9953r-2,-6l1134,9947r-3,-5l1130,9941r-3,-3l1123,9934r-4,-4l1116,9929r,40l1116,9977r-1,3l1114,9984r-1,3l1111,9990r-5,4l1103,9996r-6,3l1093,10000r-7,l1082,9999r-6,-3l1073,9994r-2,-2l1069,9990r-2,-3l1065,9984r-1,-4l1064,9977r,-8l1064,9966r1,-3l1067,9960r2,-3l1073,9952r3,-2l1082,9947r4,l1093,9947r4,l1103,9950r3,2l1108,9954r3,3l1113,9960r1,3l1115,9966r1,3l1116,9929r-3,-1l1108,9926r-5,-1l1090,9925r-6,2l1078,9930r-5,3l1068,9936r-3,5l1065,9928r-23,l1042,10056r23,l1065,10007r3,5l1073,10015r5,2l1083,10020r6,1l1101,10021r6,-1l1112,10018r6,-2l1123,10012r4,-5l1131,10004r2,-4l1134,9999r5,-12l1140,9980r,-14xm1150,6594r-2,-3l1146,6588r-1,-3l1144,6581r,-1l1144,6578r,-28l1144,6523r-3,-6l1140,6514r-7,-5l1126,6504r-10,-3l1097,6501r-6,1l1082,6505r-4,2l1074,6509r-3,3l1069,6515r-2,3l1065,6522r-1,2l1064,6532r1,2l1066,6536r21,-7l1087,6529r,-5l1088,6522r6,-4l1098,6517r11,l1113,6518r3,3l1119,6523r1,3l1120,6534r,16l1120,6561r-2,6l1109,6576r-6,2l1092,6578r-3,-1l1086,6575r-2,-1l1082,6571r,-11l1087,6556r33,-6l1120,6534r-28,4l1088,6539r-4,1l1076,6543r-4,2l1069,6547r-3,3l1064,6553r-2,3l1060,6560r-1,4l1059,6574r1,3l1061,6580r2,4l1065,6587r6,5l1074,6594r8,2l1086,6597r11,l1103,6595r11,-5l1118,6586r4,-6l1122,6585r,2l1123,6589r1,3l1125,6593r1,1l1150,6594xm1174,7224r-1,-6l1171,7212r-3,-6l1168,7206r-3,-5l1164,7200r-3,-3l1157,7193r-4,-4l1150,7188r,40l1150,7236r-1,3l1148,7243r-1,3l1145,7248r-5,5l1138,7255r-7,3l1128,7258r-8,l1117,7258r-7,-3l1107,7253r-2,-2l1103,7248r-2,-2l1100,7243r-2,-4l1098,7236r,-8l1098,7225r2,-3l1101,7218r2,-2l1107,7211r3,-2l1117,7206r3,l1128,7206r3,l1138,7209r2,2l1142,7213r3,3l1147,7218r1,4l1149,7225r1,3l1150,7188r-2,-1l1142,7185r-5,-1l1124,7184r-6,2l1112,7189r-5,3l1102,7195r-3,5l1099,7187r-23,l1076,7315r23,l1099,7266r4,4l1107,7274r5,2l1117,7279r6,1l1135,7280r6,-1l1147,7277r5,-3l1157,7271r4,-5l1165,7263r3,-5l1168,7258r5,-12l1174,7239r,-15xm1273,7888r,-1l1271,7883r,-2l1265,7875r-5,-5l1253,7867r-16,l1232,7869r-5,2l1221,7874r-4,3l1214,7883r-1,-1l1212,7878r-3,-4l1204,7871r-4,-2l1195,7867r-12,l1178,7868r-5,3l1169,7873r-5,4l1161,7882r,-12l1137,7870r,91l1161,7961r,-59l1163,7897r3,-4l1170,7889r4,-2l1184,7887r4,2l1192,7895r1,4l1194,7961r23,l1217,7902r2,-5l1225,7889r5,-2l1240,7887r4,2l1246,7892r2,3l1250,7899r,62l1273,7961r,-73xm1284,3781r,-1l1282,3775r,-2l1277,3768r-5,-5l1264,3760r-15,l1243,3761r-5,3l1233,3766r-5,4l1225,3775r-1,-1l1223,3770r-3,-3l1216,3764r-5,-3l1206,3760r-12,l1189,3761r-4,2l1180,3765r-4,4l1172,3774r,-12l1149,3762r,91l1172,3853r,-58l1174,3789r3,-3l1181,3782r4,-2l1195,3780r4,1l1204,3788r1,4l1205,3853r23,l1228,3795r2,-6l1237,3782r4,-2l1251,3780r4,1l1257,3785r3,2l1261,3792r,61l1284,3853r,-72xm1287,11954r,-1l1285,11949r,-2l1280,11941r-6,-5l1267,11933r-15,l1246,11934r-5,3l1235,11939r-4,4l1228,11949r-1,-1l1226,11944r-3,-4l1218,11937r-4,-3l1209,11933r-12,l1192,11934r-5,2l1183,11939r-4,3l1175,11948r,-12l1152,11936r,90l1175,12026r,-58l1177,11963r3,-4l1184,11955r4,-2l1198,11953r4,2l1206,11961r2,4l1208,12026r23,l1231,11968r2,-5l1240,11955r4,-2l1254,11953r4,2l1260,11958r3,3l1264,11965r,61l1287,12026r,-72xm1291,8563r,-1l1289,8558r,-2l1283,8550r-5,-5l1271,8542r-16,l1250,8543r-5,3l1239,8548r-4,4l1232,8558r-1,-1l1230,8553r-3,-4l1222,8546r-4,-3l1213,8542r-12,l1196,8543r-5,3l1187,8548r-5,3l1179,8557r,-12l1155,8545r,91l1179,8636r,-59l1181,8572r3,-4l1188,8564r4,-2l1202,8562r4,2l1210,8570r1,4l1211,8636r24,l1235,8577r2,-5l1243,8564r5,-2l1258,8562r4,2l1264,8567r2,3l1268,8574r,62l1291,8636r,-73xm1294,9946r-1,-1l1292,9941r-1,-2l1286,9933r-5,-5l1274,9925r-16,l1253,9926r-6,3l1242,9931r-4,4l1234,9941r,-1l1232,9936r-3,-4l1225,9929r-4,-2l1215,9925r-11,l1199,9926r-5,3l1189,9931r-4,3l1182,9940r,-12l1158,9928r,91l1182,10019r,-59l1183,9955r4,-4l1190,9947r5,-2l1204,9945r4,2l1213,9953r1,4l1214,10019r24,l1238,9960r1,-5l1246,9947r4,-2l1261,9945r4,2l1267,9950r2,3l1270,9957r,62l1294,10019r,-73xm1303,6522r-1,-1l1301,6516r-1,-2l1295,6509r-5,-5l1282,6501r-15,l1261,6502r-5,3l1251,6507r-4,4l1243,6516r,l1241,6512r-3,-4l1234,6505r-4,-3l1224,6501r-11,l1208,6502r-5,2l1198,6507r-4,3l1191,6516r,-13l1167,6503r,91l1191,6594r,-58l1192,6530r4,-3l1199,6523r5,-2l1213,6521r4,2l1222,6529r1,4l1223,6594r24,l1247,6536r1,-6l1255,6523r4,-2l1270,6521r4,2l1276,6526r2,3l1279,6533r,61l1303,6594r,-72xm1328,7205r,-1l1326,7200r-1,-2l1320,7192r-5,-5l1308,7184r-16,l1287,7185r-6,3l1276,7190r-4,4l1268,7200r,-1l1266,7195r-3,-4l1259,7188r-4,-3l1249,7184r-11,l1233,7185r-5,3l1223,7190r-4,3l1216,7199r,-12l1192,7187r,91l1216,7278r,-59l1217,7214r4,-4l1225,7206r4,-2l1239,7204r3,2l1247,7212r1,4l1248,7278r24,l1272,7219r1,-5l1280,7206r4,-2l1295,7204r4,2l1301,7209r2,3l1304,7216r,62l1328,7278r,-73xe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1DA19B8" w14:textId="77777777" w:rsidR="005E13AE" w:rsidRDefault="005E13AE">
      <w:pPr>
        <w:pStyle w:val="BodyText"/>
        <w:rPr>
          <w:rFonts w:ascii="Times New Roman"/>
          <w:b w:val="0"/>
        </w:rPr>
      </w:pPr>
    </w:p>
    <w:p w14:paraId="5719A4D3" w14:textId="77777777" w:rsidR="005E13AE" w:rsidRDefault="005E13AE">
      <w:pPr>
        <w:pStyle w:val="BodyText"/>
        <w:rPr>
          <w:rFonts w:ascii="Times New Roman"/>
          <w:b w:val="0"/>
        </w:rPr>
      </w:pPr>
    </w:p>
    <w:p w14:paraId="0DD50B98" w14:textId="77777777" w:rsidR="005E13AE" w:rsidRDefault="005E13AE">
      <w:pPr>
        <w:pStyle w:val="BodyText"/>
        <w:spacing w:before="8"/>
        <w:rPr>
          <w:rFonts w:ascii="Times New Roman"/>
          <w:b w:val="0"/>
          <w:sz w:val="25"/>
        </w:rPr>
      </w:pPr>
    </w:p>
    <w:tbl>
      <w:tblPr>
        <w:tblW w:w="0" w:type="auto"/>
        <w:tblInd w:w="150" w:type="dxa"/>
        <w:tblBorders>
          <w:top w:val="single" w:sz="8" w:space="0" w:color="DDD0BD"/>
          <w:left w:val="single" w:sz="8" w:space="0" w:color="DDD0BD"/>
          <w:bottom w:val="single" w:sz="8" w:space="0" w:color="DDD0BD"/>
          <w:right w:val="single" w:sz="8" w:space="0" w:color="DDD0BD"/>
          <w:insideH w:val="single" w:sz="8" w:space="0" w:color="DDD0BD"/>
          <w:insideV w:val="single" w:sz="8" w:space="0" w:color="DDD0B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0"/>
        <w:gridCol w:w="1440"/>
        <w:gridCol w:w="1460"/>
        <w:gridCol w:w="1400"/>
        <w:gridCol w:w="1420"/>
        <w:gridCol w:w="1440"/>
        <w:gridCol w:w="1420"/>
        <w:gridCol w:w="1440"/>
      </w:tblGrid>
      <w:tr w:rsidR="005E13AE" w:rsidRPr="00401657" w14:paraId="6C9FBE44" w14:textId="77777777" w:rsidTr="002F13C4">
        <w:trPr>
          <w:trHeight w:val="615"/>
        </w:trPr>
        <w:tc>
          <w:tcPr>
            <w:tcW w:w="1060" w:type="dxa"/>
            <w:tcBorders>
              <w:bottom w:val="single" w:sz="12" w:space="0" w:color="DDD0BD"/>
            </w:tcBorders>
          </w:tcPr>
          <w:p w14:paraId="412A90FF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195F27A1" w14:textId="77777777" w:rsidR="005E13AE" w:rsidRPr="00401657" w:rsidRDefault="00F95534" w:rsidP="00486BCE">
            <w:pPr>
              <w:pStyle w:val="TableParagraph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Monday</w:t>
            </w:r>
          </w:p>
        </w:tc>
        <w:tc>
          <w:tcPr>
            <w:tcW w:w="146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379DEAC7" w14:textId="77777777" w:rsidR="005E13AE" w:rsidRPr="00401657" w:rsidRDefault="00F95534" w:rsidP="00486BCE">
            <w:pPr>
              <w:pStyle w:val="TableParagraph"/>
              <w:ind w:left="55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Tuesday</w:t>
            </w:r>
          </w:p>
        </w:tc>
        <w:tc>
          <w:tcPr>
            <w:tcW w:w="140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238EBA68" w14:textId="77777777" w:rsidR="005E13AE" w:rsidRPr="00401657" w:rsidRDefault="00F95534" w:rsidP="00486BCE">
            <w:pPr>
              <w:pStyle w:val="TableParagraph"/>
              <w:ind w:left="16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Wednesday</w:t>
            </w:r>
          </w:p>
        </w:tc>
        <w:tc>
          <w:tcPr>
            <w:tcW w:w="142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3CC548E6" w14:textId="77777777" w:rsidR="005E13AE" w:rsidRPr="00401657" w:rsidRDefault="00F95534" w:rsidP="00486BCE">
            <w:pPr>
              <w:pStyle w:val="TableParagraph"/>
              <w:ind w:left="25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Thursday</w:t>
            </w:r>
          </w:p>
        </w:tc>
        <w:tc>
          <w:tcPr>
            <w:tcW w:w="144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1870D192" w14:textId="77777777" w:rsidR="005E13AE" w:rsidRPr="00401657" w:rsidRDefault="00F95534" w:rsidP="00486BCE">
            <w:pPr>
              <w:pStyle w:val="TableParagraph"/>
              <w:ind w:left="31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sz w:val="20"/>
              </w:rPr>
              <w:t>Friday</w:t>
            </w:r>
          </w:p>
        </w:tc>
        <w:tc>
          <w:tcPr>
            <w:tcW w:w="142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03D6E7A1" w14:textId="77777777" w:rsidR="005E13AE" w:rsidRPr="00401657" w:rsidRDefault="00F95534" w:rsidP="00486BCE">
            <w:pPr>
              <w:pStyle w:val="TableParagraph"/>
              <w:ind w:left="9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Saturday</w:t>
            </w:r>
          </w:p>
        </w:tc>
        <w:tc>
          <w:tcPr>
            <w:tcW w:w="144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71733AB2" w14:textId="77777777" w:rsidR="005E13AE" w:rsidRPr="00401657" w:rsidRDefault="00F95534" w:rsidP="00486BCE">
            <w:pPr>
              <w:pStyle w:val="TableParagraph"/>
              <w:ind w:left="2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Sunday</w:t>
            </w:r>
          </w:p>
        </w:tc>
      </w:tr>
      <w:tr w:rsidR="005E13AE" w:rsidRPr="00401657" w14:paraId="1E0A8612" w14:textId="77777777" w:rsidTr="002F13C4">
        <w:trPr>
          <w:trHeight w:val="313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</w:tcPr>
          <w:p w14:paraId="47531D6E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A9CDFF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F4A2E1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BD6731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D09C0D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A3824F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6EEF34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7F85CB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1C204E3A" w14:textId="77777777" w:rsidTr="002F13C4">
        <w:trPr>
          <w:trHeight w:val="306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14C617FD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E93084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9B1243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BC75A6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9E4D88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B5346C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4CE04D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E9BDAA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54010275" w14:textId="77777777" w:rsidTr="002F13C4">
        <w:trPr>
          <w:trHeight w:val="310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1E65CFD4" w14:textId="77777777" w:rsidR="005E13AE" w:rsidRPr="00401657" w:rsidRDefault="005E13AE">
            <w:pPr>
              <w:pStyle w:val="TableParagraph"/>
              <w:spacing w:before="5" w:after="1"/>
              <w:rPr>
                <w:rFonts w:ascii="Arial" w:hAnsi="Arial" w:cs="Arial"/>
              </w:rPr>
            </w:pPr>
          </w:p>
          <w:p w14:paraId="42E2B9CE" w14:textId="77777777" w:rsidR="005E13AE" w:rsidRPr="00401657" w:rsidRDefault="00F95534">
            <w:pPr>
              <w:pStyle w:val="TableParagraph"/>
              <w:spacing w:line="132" w:lineRule="exact"/>
              <w:ind w:left="207"/>
              <w:rPr>
                <w:rFonts w:ascii="Arial" w:hAnsi="Arial" w:cs="Arial"/>
                <w:sz w:val="13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3"/>
              </w:rPr>
              <w:drawing>
                <wp:inline distT="0" distB="0" distL="0" distR="0" wp14:anchorId="1C1FB498" wp14:editId="075FFF11">
                  <wp:extent cx="416470" cy="84010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470" cy="8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EFED9B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1F439E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15EDBC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F22B20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1152BE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44344C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3B2F8D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2B87BF8D" w14:textId="77777777" w:rsidTr="002F13C4">
        <w:trPr>
          <w:trHeight w:val="310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45C81EBE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950298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355027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F4C8FCE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735C65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507467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327CA1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880429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4C0D32B9" w14:textId="77777777" w:rsidTr="002F13C4">
        <w:trPr>
          <w:trHeight w:val="321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11CC4124" w14:textId="77777777" w:rsidR="005E13AE" w:rsidRPr="00401657" w:rsidRDefault="005E13AE">
            <w:pPr>
              <w:pStyle w:val="TableParagraph"/>
              <w:spacing w:before="9"/>
              <w:rPr>
                <w:rFonts w:ascii="Arial" w:hAnsi="Arial" w:cs="Arial"/>
              </w:rPr>
            </w:pPr>
          </w:p>
          <w:p w14:paraId="63EBCF67" w14:textId="77777777" w:rsidR="005E13AE" w:rsidRPr="00401657" w:rsidRDefault="00F95534">
            <w:pPr>
              <w:pStyle w:val="TableParagraph"/>
              <w:spacing w:line="132" w:lineRule="exact"/>
              <w:ind w:left="204"/>
              <w:rPr>
                <w:rFonts w:ascii="Arial" w:hAnsi="Arial" w:cs="Arial"/>
                <w:sz w:val="13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3"/>
              </w:rPr>
              <w:drawing>
                <wp:inline distT="0" distB="0" distL="0" distR="0" wp14:anchorId="08C8EC79" wp14:editId="1F248167">
                  <wp:extent cx="421085" cy="84200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085" cy="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8808DA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6C6A3A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D80CD5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151E7EE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E3B7C2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B18186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66CEEA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0BB606FC" w14:textId="77777777" w:rsidTr="002F13C4">
        <w:trPr>
          <w:trHeight w:val="318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315FAEF6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EC7DF5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4D013D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D9666B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DEF501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0E1A6B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BC5216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49E65D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7D57F7DF" w14:textId="77777777" w:rsidTr="002F13C4">
        <w:trPr>
          <w:trHeight w:val="298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61369A28" w14:textId="77777777" w:rsidR="005E13AE" w:rsidRPr="00401657" w:rsidRDefault="005E13AE">
            <w:pPr>
              <w:pStyle w:val="TableParagraph"/>
              <w:spacing w:before="3"/>
              <w:rPr>
                <w:rFonts w:ascii="Arial" w:hAnsi="Arial" w:cs="Arial"/>
                <w:sz w:val="21"/>
              </w:rPr>
            </w:pPr>
          </w:p>
          <w:p w14:paraId="06C4DB9C" w14:textId="77777777" w:rsidR="005E13AE" w:rsidRPr="00401657" w:rsidRDefault="00F95534">
            <w:pPr>
              <w:pStyle w:val="TableParagraph"/>
              <w:spacing w:line="132" w:lineRule="exact"/>
              <w:ind w:left="154"/>
              <w:rPr>
                <w:rFonts w:ascii="Arial" w:hAnsi="Arial" w:cs="Arial"/>
                <w:sz w:val="13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3"/>
              </w:rPr>
              <w:drawing>
                <wp:inline distT="0" distB="0" distL="0" distR="0" wp14:anchorId="5684FCAC" wp14:editId="46DE2B6D">
                  <wp:extent cx="478886" cy="84200"/>
                  <wp:effectExtent l="0" t="0" r="0" b="0"/>
                  <wp:docPr id="7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886" cy="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929927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AE3B75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CFC761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C4B3E2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D9B2F8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57A7EE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763DE6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63ACE728" w14:textId="77777777" w:rsidTr="002F13C4">
        <w:trPr>
          <w:trHeight w:val="321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32CD19C7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162B33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2815F1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8295AE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591570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3C3FB1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085460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3DC40B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6259EE21" w14:textId="77777777" w:rsidTr="002F13C4">
        <w:trPr>
          <w:trHeight w:val="307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</w:tcPr>
          <w:p w14:paraId="7B2CC876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0135C6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1CC362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24751F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5211EC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2A6DE6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6AFE85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5705AD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2CD5103C" w14:textId="77777777" w:rsidTr="002F13C4">
        <w:trPr>
          <w:trHeight w:val="312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2F1143C7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461F05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C4D817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46D4A0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FBD388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92E219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9CB0DB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DDB303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3083F95A" w14:textId="77777777" w:rsidTr="002F13C4">
        <w:trPr>
          <w:trHeight w:val="309"/>
        </w:trPr>
        <w:tc>
          <w:tcPr>
            <w:tcW w:w="1060" w:type="dxa"/>
            <w:vMerge w:val="restart"/>
            <w:tcBorders>
              <w:top w:val="single" w:sz="12" w:space="0" w:color="DDD0BD"/>
              <w:right w:val="single" w:sz="12" w:space="0" w:color="DDD0BD"/>
            </w:tcBorders>
          </w:tcPr>
          <w:p w14:paraId="04DCA35E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F74114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2C6EF1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4CEFE3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3FBCBB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DC3F53E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1A40E7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DCA9A0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09B4C7C1" w14:textId="77777777" w:rsidTr="002F13C4">
        <w:trPr>
          <w:trHeight w:val="325"/>
        </w:trPr>
        <w:tc>
          <w:tcPr>
            <w:tcW w:w="1060" w:type="dxa"/>
            <w:vMerge/>
            <w:tcBorders>
              <w:top w:val="nil"/>
              <w:right w:val="single" w:sz="12" w:space="0" w:color="DDD0BD"/>
            </w:tcBorders>
          </w:tcPr>
          <w:p w14:paraId="5201CBDF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9F707D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4F55CF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3FD161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F4696A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20E540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ABA050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D5ED24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56F3D38F" w14:textId="77777777" w:rsidTr="002F13C4">
        <w:trPr>
          <w:trHeight w:val="320"/>
        </w:trPr>
        <w:tc>
          <w:tcPr>
            <w:tcW w:w="1060" w:type="dxa"/>
            <w:vMerge w:val="restart"/>
            <w:tcBorders>
              <w:bottom w:val="single" w:sz="12" w:space="0" w:color="DDD0BD"/>
              <w:right w:val="single" w:sz="12" w:space="0" w:color="DDD0BD"/>
            </w:tcBorders>
          </w:tcPr>
          <w:p w14:paraId="775FFD2B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880547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E34CD7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ABB3A9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BC30C4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4BA780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09A760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0AF0F8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2376EF6E" w14:textId="77777777" w:rsidTr="002F13C4">
        <w:trPr>
          <w:trHeight w:val="304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6307F827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3C7E85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729AC0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4B9282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E469FC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66BC0C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ECF49F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15560F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062579E4" w14:textId="77777777" w:rsidTr="002F13C4">
        <w:trPr>
          <w:trHeight w:val="312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</w:tcPr>
          <w:p w14:paraId="24CC0BCE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2EDA43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1C0DB2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EA3F12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266854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213220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30C187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21476F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7349CC65" w14:textId="77777777" w:rsidTr="002F13C4">
        <w:trPr>
          <w:trHeight w:val="307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66C1D939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5B73EC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1F0B87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AE20C2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CF8A98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A8C81D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B5D572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6E4D19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72DD40DB" w14:textId="77777777" w:rsidTr="002F13C4">
        <w:trPr>
          <w:trHeight w:val="307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71333B85" w14:textId="77777777" w:rsidR="005E13AE" w:rsidRPr="00401657" w:rsidRDefault="005E13AE">
            <w:pPr>
              <w:pStyle w:val="TableParagraph"/>
              <w:spacing w:before="11"/>
              <w:rPr>
                <w:rFonts w:ascii="Arial" w:hAnsi="Arial" w:cs="Arial"/>
                <w:sz w:val="21"/>
              </w:rPr>
            </w:pPr>
          </w:p>
          <w:p w14:paraId="557F4ED5" w14:textId="77777777" w:rsidR="005E13AE" w:rsidRPr="00401657" w:rsidRDefault="00F95534">
            <w:pPr>
              <w:pStyle w:val="TableParagraph"/>
              <w:spacing w:line="168" w:lineRule="exact"/>
              <w:ind w:left="195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5434BF60" wp14:editId="069EAA5C">
                  <wp:extent cx="429725" cy="106870"/>
                  <wp:effectExtent l="0" t="0" r="0" b="0"/>
                  <wp:docPr id="9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725" cy="10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000226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034F89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B31F95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737973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AB1B2B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E21C8C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11F8FD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0CC5490C" w14:textId="77777777" w:rsidTr="002F13C4">
        <w:trPr>
          <w:trHeight w:val="332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2D0DFC08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C8A9D1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CB9618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EE07B8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4EE9B1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0C0A70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9D4CA7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3688BB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51246F49" w14:textId="77777777" w:rsidTr="002F13C4">
        <w:trPr>
          <w:trHeight w:val="284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</w:tcPr>
          <w:p w14:paraId="0790092F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BBD0FEA" w14:textId="77777777" w:rsidR="005E13AE" w:rsidRPr="002F13C4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F18548E" w14:textId="77777777" w:rsidR="005E13AE" w:rsidRPr="002F13C4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370AF8A" w14:textId="77777777" w:rsidR="005E13AE" w:rsidRPr="002F13C4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50B26CF" w14:textId="77777777" w:rsidR="005E13AE" w:rsidRPr="002F13C4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7DCBFB2" w14:textId="77777777" w:rsidR="005E13AE" w:rsidRPr="002F13C4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AB2EA1A" w14:textId="77777777" w:rsidR="005E13AE" w:rsidRPr="002F13C4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CCBCA81" w14:textId="77777777" w:rsidR="005E13AE" w:rsidRPr="002F13C4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65081AED" w14:textId="77777777" w:rsidTr="002F13C4">
        <w:trPr>
          <w:trHeight w:val="335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7DCE14BD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5FE92F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258F4C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9B286F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0EFF56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0A6B4E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675FF9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7DC2F1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2491BEE4" w14:textId="77777777" w:rsidTr="002F13C4">
        <w:trPr>
          <w:trHeight w:val="295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02FDDEDA" w14:textId="77777777" w:rsidR="005E13AE" w:rsidRPr="00401657" w:rsidRDefault="005E13AE">
            <w:pPr>
              <w:pStyle w:val="TableParagraph"/>
              <w:spacing w:before="9"/>
              <w:rPr>
                <w:rFonts w:ascii="Arial" w:hAnsi="Arial" w:cs="Arial"/>
                <w:sz w:val="20"/>
              </w:rPr>
            </w:pPr>
          </w:p>
          <w:p w14:paraId="605B021F" w14:textId="77777777" w:rsidR="005E13AE" w:rsidRPr="00401657" w:rsidRDefault="00F95534">
            <w:pPr>
              <w:pStyle w:val="TableParagraph"/>
              <w:spacing w:line="169" w:lineRule="exact"/>
              <w:ind w:left="195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0FFA2ECB" wp14:editId="0BE1CB09">
                  <wp:extent cx="432621" cy="107346"/>
                  <wp:effectExtent l="0" t="0" r="0" b="0"/>
                  <wp:docPr id="11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621" cy="10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E6D508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2B83AA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0AE845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218B50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8E4E3A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FFEFE1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465E86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26A8DF6E" w14:textId="77777777" w:rsidTr="002F13C4">
        <w:trPr>
          <w:trHeight w:val="324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0654F3E5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41D3B1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0716D5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A7DCB4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6ED112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FB6F5C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8FED3FE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31779D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4018C81F" w14:textId="77777777" w:rsidTr="002F13C4">
        <w:trPr>
          <w:trHeight w:val="297"/>
        </w:trPr>
        <w:tc>
          <w:tcPr>
            <w:tcW w:w="1060" w:type="dxa"/>
            <w:vMerge w:val="restart"/>
            <w:tcBorders>
              <w:top w:val="single" w:sz="12" w:space="0" w:color="DDD0BD"/>
              <w:right w:val="single" w:sz="12" w:space="0" w:color="DDD0BD"/>
            </w:tcBorders>
            <w:shd w:val="clear" w:color="auto" w:fill="auto"/>
          </w:tcPr>
          <w:p w14:paraId="379041A6" w14:textId="77777777" w:rsidR="005E13AE" w:rsidRPr="00401657" w:rsidRDefault="005E13AE">
            <w:pPr>
              <w:pStyle w:val="TableParagraph"/>
              <w:spacing w:after="1"/>
              <w:rPr>
                <w:rFonts w:ascii="Arial" w:hAnsi="Arial" w:cs="Arial"/>
                <w:sz w:val="21"/>
              </w:rPr>
            </w:pPr>
          </w:p>
          <w:p w14:paraId="34334A1B" w14:textId="77777777" w:rsidR="005E13AE" w:rsidRPr="00401657" w:rsidRDefault="00F95534">
            <w:pPr>
              <w:pStyle w:val="TableParagraph"/>
              <w:spacing w:line="169" w:lineRule="exact"/>
              <w:ind w:left="193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7036CEF7" wp14:editId="01AECA80">
                  <wp:extent cx="434356" cy="107346"/>
                  <wp:effectExtent l="0" t="0" r="0" b="0"/>
                  <wp:docPr id="13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7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56" cy="10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EAECE9E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33950F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8E3540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41BF4B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F876B8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935784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354324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35D373CB" w14:textId="77777777" w:rsidTr="002F13C4">
        <w:trPr>
          <w:trHeight w:val="337"/>
        </w:trPr>
        <w:tc>
          <w:tcPr>
            <w:tcW w:w="1060" w:type="dxa"/>
            <w:vMerge/>
            <w:tcBorders>
              <w:top w:val="nil"/>
              <w:right w:val="single" w:sz="12" w:space="0" w:color="DDD0BD"/>
            </w:tcBorders>
            <w:shd w:val="clear" w:color="auto" w:fill="auto"/>
          </w:tcPr>
          <w:p w14:paraId="11C2254E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01DE53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5EF84E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0CACA3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EBD801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6E6FA5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61E019E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830DE7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561D0962" w14:textId="77777777" w:rsidTr="002F13C4">
        <w:trPr>
          <w:trHeight w:val="306"/>
        </w:trPr>
        <w:tc>
          <w:tcPr>
            <w:tcW w:w="1060" w:type="dxa"/>
            <w:vMerge w:val="restart"/>
            <w:tcBorders>
              <w:bottom w:val="single" w:sz="12" w:space="0" w:color="DDD0BD"/>
              <w:right w:val="single" w:sz="12" w:space="0" w:color="DDD0BD"/>
            </w:tcBorders>
          </w:tcPr>
          <w:p w14:paraId="0C0DF031" w14:textId="77777777" w:rsidR="005E13AE" w:rsidRPr="00401657" w:rsidRDefault="005E13AE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DC4392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BD2681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1EFEDA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C7E164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C2AB65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DA1A85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DC47DD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4A197098" w14:textId="77777777" w:rsidTr="002F13C4">
        <w:trPr>
          <w:trHeight w:val="318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32FDD1BD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E64110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FEE43C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2AB54B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1DE543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9508F8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29E081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3A8B44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4FE7FC00" w14:textId="77777777" w:rsidTr="002F13C4">
        <w:trPr>
          <w:trHeight w:val="298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4D015EC5" w14:textId="77777777" w:rsidR="005E13AE" w:rsidRPr="00401657" w:rsidRDefault="005E13AE">
            <w:pPr>
              <w:pStyle w:val="TableParagraph"/>
              <w:spacing w:before="7"/>
              <w:rPr>
                <w:rFonts w:ascii="Arial" w:hAnsi="Arial" w:cs="Arial"/>
                <w:sz w:val="21"/>
              </w:rPr>
            </w:pPr>
          </w:p>
          <w:p w14:paraId="489D8674" w14:textId="77777777" w:rsidR="005E13AE" w:rsidRPr="00401657" w:rsidRDefault="00F95534">
            <w:pPr>
              <w:pStyle w:val="TableParagraph"/>
              <w:spacing w:line="169" w:lineRule="exact"/>
              <w:ind w:left="195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299B5237" wp14:editId="46ADC6EC">
                  <wp:extent cx="431208" cy="107346"/>
                  <wp:effectExtent l="0" t="0" r="0" b="0"/>
                  <wp:docPr id="15" name="image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8.pn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208" cy="10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E3BF6A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D71DE0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45E7978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766D7C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F707EF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9C4119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1E2ABD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41BD7B34" w14:textId="77777777" w:rsidTr="002F13C4">
        <w:trPr>
          <w:trHeight w:val="321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11BB671E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D6F989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D3D45D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2AC843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F5A4180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48F927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12F26CD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9475CB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77BB65EF" w14:textId="77777777" w:rsidTr="002F13C4">
        <w:trPr>
          <w:trHeight w:val="310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1D2C4ABE" w14:textId="77777777" w:rsidR="005E13AE" w:rsidRPr="00401657" w:rsidRDefault="005E13AE">
            <w:pPr>
              <w:pStyle w:val="TableParagraph"/>
              <w:spacing w:before="8"/>
              <w:rPr>
                <w:rFonts w:ascii="Arial" w:hAnsi="Arial" w:cs="Arial"/>
                <w:sz w:val="19"/>
              </w:rPr>
            </w:pPr>
          </w:p>
          <w:p w14:paraId="473C0E20" w14:textId="77777777" w:rsidR="005E13AE" w:rsidRPr="00401657" w:rsidRDefault="00F95534">
            <w:pPr>
              <w:pStyle w:val="TableParagraph"/>
              <w:spacing w:line="169" w:lineRule="exact"/>
              <w:ind w:left="193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13B52C65" wp14:editId="2874DE4F">
                  <wp:extent cx="434919" cy="107346"/>
                  <wp:effectExtent l="0" t="0" r="0" b="0"/>
                  <wp:docPr id="17" name="image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9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919" cy="10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5F6B6D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4D05DEC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8AFF31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610D705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B9C12F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D90B1F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3087D4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54CC8FF4" w14:textId="77777777" w:rsidTr="002F13C4">
        <w:trPr>
          <w:trHeight w:val="310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6B426ACC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E08174E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7730DA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3DEFB4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C59F309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61CD74DD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2091EE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2F32483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2E66F800" w14:textId="77777777" w:rsidTr="002F13C4">
        <w:trPr>
          <w:trHeight w:val="311"/>
        </w:trPr>
        <w:tc>
          <w:tcPr>
            <w:tcW w:w="1060" w:type="dxa"/>
            <w:vMerge w:val="restart"/>
            <w:tcBorders>
              <w:top w:val="single" w:sz="12" w:space="0" w:color="DDD0BD"/>
              <w:right w:val="single" w:sz="12" w:space="0" w:color="DDD0BD"/>
            </w:tcBorders>
            <w:shd w:val="clear" w:color="auto" w:fill="auto"/>
          </w:tcPr>
          <w:p w14:paraId="46BB5FBA" w14:textId="77777777" w:rsidR="005E13AE" w:rsidRPr="00401657" w:rsidRDefault="005E13AE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1D54457A" w14:textId="77777777" w:rsidR="005E13AE" w:rsidRPr="00401657" w:rsidRDefault="00F95534">
            <w:pPr>
              <w:pStyle w:val="TableParagraph"/>
              <w:spacing w:line="169" w:lineRule="exact"/>
              <w:ind w:left="132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26813858" wp14:editId="465B51EC">
                  <wp:extent cx="493363" cy="107346"/>
                  <wp:effectExtent l="0" t="0" r="0" b="0"/>
                  <wp:docPr id="19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363" cy="10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4FA2A2B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C308D16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DA15A2F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20DAB1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1689DE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57E1131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06644B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5E13AE" w:rsidRPr="00401657" w14:paraId="646F7BFA" w14:textId="77777777" w:rsidTr="002F13C4">
        <w:trPr>
          <w:trHeight w:val="303"/>
        </w:trPr>
        <w:tc>
          <w:tcPr>
            <w:tcW w:w="1060" w:type="dxa"/>
            <w:vMerge/>
            <w:tcBorders>
              <w:top w:val="nil"/>
              <w:right w:val="single" w:sz="12" w:space="0" w:color="DDD0BD"/>
            </w:tcBorders>
            <w:shd w:val="clear" w:color="auto" w:fill="auto"/>
          </w:tcPr>
          <w:p w14:paraId="3F44D178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E24CEA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51878EA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0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6E3953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3DFD0D2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C5AD577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3BC1385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01458E44" w14:textId="77777777" w:rsidR="005E13AE" w:rsidRPr="00401657" w:rsidRDefault="005E13AE" w:rsidP="00486BCE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</w:tbl>
    <w:p w14:paraId="23F40548" w14:textId="77777777" w:rsidR="005E13AE" w:rsidRDefault="005E13AE">
      <w:pPr>
        <w:rPr>
          <w:rFonts w:ascii="Times New Roman"/>
        </w:rPr>
        <w:sectPr w:rsidR="005E13AE">
          <w:headerReference w:type="default" r:id="rId15"/>
          <w:footerReference w:type="default" r:id="rId16"/>
          <w:type w:val="continuous"/>
          <w:pgSz w:w="11910" w:h="16840"/>
          <w:pgMar w:top="1820" w:right="280" w:bottom="1760" w:left="280" w:header="1052" w:footer="1573" w:gutter="0"/>
          <w:pgNumType w:start="1"/>
          <w:cols w:space="720"/>
        </w:sectPr>
      </w:pPr>
    </w:p>
    <w:p w14:paraId="637B69D4" w14:textId="77777777" w:rsidR="005E13AE" w:rsidRDefault="00F95534">
      <w:pPr>
        <w:pStyle w:val="BodyText"/>
        <w:rPr>
          <w:rFonts w:ascii="Times New Roman"/>
          <w:b w:val="0"/>
        </w:rPr>
      </w:pPr>
      <w:r>
        <w:lastRenderedPageBreak/>
        <w:pict w14:anchorId="3862AF4A">
          <v:group id="docshapegroup7" o:spid="_x0000_s1026" style="position:absolute;margin-left:19.9pt;margin-top:141.15pt;width:53pt;height:577pt;z-index:-16587776;mso-position-horizontal-relative:page;mso-position-vertical-relative:page" coordorigin="398,2823" coordsize="1060,11540">
            <v:rect id="docshape8" o:spid="_x0000_s1029" style="position:absolute;left:397;top:2823;width:1060;height:11540" fillcolor="#da3c0f" stroked="f"/>
            <v:shape id="docshape9" o:spid="_x0000_s1028" style="position:absolute;left:397;top:2823;width:1060;height:11500" coordorigin="398,2823" coordsize="1060,11500" o:spt="100" adj="0,,0" path="m1458,3023r-45,l1332,3003r-162,l1088,2983r-690,l398,2823r773,l1252,2843r82,l1415,2863r43,l1458,3023xm1087,3163r-653,l515,3143r491,l1087,3163xm604,3323r-206,l398,3163r852,l1331,3183r80,l1458,3203r,100l681,3303r-77,20xm1458,3363r-49,l1329,3343r-80,l1168,3323r-245,l841,3303r617,l1458,3363xm436,3663r-38,l398,3483r688,l1166,3503r81,l1327,3523r79,l1458,3543r,100l517,3643r-81,20xm1458,3703r-54,l1325,3683r-80,l1165,3663r-80,l1004,3643r454,l1458,3703xm1003,3823r-476,l604,3803r317,l1003,3823xm398,4003r,-180l1163,3823r80,20l1322,3843r78,20l1458,3883r,100l444,3983r-46,20xm1458,4043r-61,l1241,4003r-79,l1082,3983r376,l1458,4043xm1080,4163r-646,l515,4143r485,l1080,4163xm530,4323r-132,l398,4163r761,l1238,4183r78,l1393,4203r65,20l1458,4303r-852,l530,4323xm1458,4383r-70,l1235,4343r-78,l1078,4323r-79,l919,4303r539,l1458,4383xm838,4483r-158,l758,4463r80,20xm446,4663r-48,l398,4503r45,-20l1076,4483r78,20l1231,4503r227,60l1458,4643r-933,l446,4663xm1458,4743r-8,l1151,4663r-77,l996,4643r462,l1458,4743xm994,4823r-467,l604,4803r312,l994,4823xm398,5003r,-180l1071,4823r76,20l1222,4843r219,60l1458,4923r,40l758,4963r-75,20l456,4983r-58,20xm1458,5103r-29,-20l1142,5003r-75,l991,4983r-154,l758,4963r700,l1458,5103xm1016,5163r-556,l535,5143r396,l1016,5163xm398,5343r,-180l1099,5163r240,60l1415,5263r43,20l1458,5303r-844,l541,5323r-74,l398,5343xm1458,5463r-48,-20l1332,5403r-76,-20l1016,5323r-84,l846,5303r612,l1458,5463xm931,5483r-314,l688,5463r157,l931,5483xm398,5683r,-180l471,5503r74,-20l1014,5483r160,40l1249,5563r72,20l1389,5623r33,20l609,5643r-77,20l453,5663r-55,20xm1458,5903r-20,-20l1377,5823r-66,-40l1241,5743r-75,-40l1091,5683r-78,-20l931,5643r491,l1455,5663r3,l1458,5903xm398,6023r,-180l433,5843r168,-40l845,5803r84,20l1008,5843r75,20l1154,5883r66,40l1260,5963r-571,l616,5983r-75,l464,6003r-66,20xm406,7763r-8,l398,7583r66,-20l666,7443r68,-60l795,7323r58,-80l909,7183r53,-60l1011,7063r47,-80l1100,6923r40,-80l1175,6783r32,-80l1234,6643r25,-80l1274,6483r5,-80l1274,6343r-15,-60l1236,6223r-42,-60l1140,6103r-65,-60l1001,6003r-55,l887,5983r-63,-20l1260,5963r20,20l1333,6023r45,60l1416,6163r28,60l1458,6283r,280l1448,6603r-27,80l1394,6763r-31,60l1328,6903r-38,60l1249,7043r-45,60l1157,7183r-50,60l1053,7303r-56,60l939,7423r-61,60l813,7543r-65,60l614,7683r-68,40l406,7763xm406,6383r-8,l398,6203r35,-20l531,6163r92,-20l855,6143r63,20l986,6203r50,40l1068,6303r-365,l606,6323r-112,20l406,6383xm398,7403r,-220l445,7143r62,-60l565,7023r55,-60l671,6903r47,-80l761,6763r39,-80l833,6623r29,-80l884,6463r4,-80l871,6343r-36,-40l1068,6303r15,80l1084,6423r-6,60l1066,6543r-18,60l1020,6663r-32,80l951,6803r-41,80l865,6943r-49,60l764,7083r-55,60l651,7203r-61,60l522,7323r-67,40l398,7403xm415,8103r-17,l398,7923r83,l553,7883r70,-20l692,7823r68,-20l827,7763r66,-60l958,7663r64,-60l1082,7543r59,-60l1197,7423r53,-80l1302,7283r48,-60l1396,7163r43,-80l1458,7063r,320l1447,7403r-52,60l1341,7523r-56,60l1227,7643r-61,60l1104,7763r-64,60l975,7863r-66,40l773,7983r-70,40l415,8103xm419,8443r-21,l398,8263r92,l709,8203r72,-40l851,8143r137,-80l1055,8023r66,-40l1185,7923r63,-40l1310,7823r60,-60l1428,7703r30,-40l1458,7923r-3,20l1394,7983r-63,60l1268,8083r-65,60l1137,8183r-136,80l931,8283r-70,40l717,8363r-73,40l569,8403r-150,40xm1458,8483r-70,-20l1311,8443r-208,-40l1341,8263r67,-60l1458,8163r,320xm398,8843r,-180l442,8643r157,-40l679,8603r82,-20l1153,8583r149,40l1375,8623r73,20l1458,8663r,80l759,8743r-241,60l441,8823r-43,20xm1458,8843r-72,-40l1311,8783r-76,l1082,8743r376,l1458,8843xm398,9223r,-200l441,9003r75,-20l595,8943r80,l842,8903r158,l1073,8923r73,l1433,9003r25,20l1458,9083r-685,l627,9123r-70,20l490,9183r-64,20l398,9223xm1458,9203r-9,l1375,9163r-298,-80l1458,9083r,120xm1085,9263r-310,l850,9243r156,l1085,9263xm1389,11323r-334,l891,11283r-68,-40l757,11223r-62,-40l635,11143r-57,-60l524,11043r-50,-60l425,10923r-27,-40l398,9463r50,-60l505,9363r62,-40l633,9303r69,-40l1164,9263r79,40l1322,9323r79,40l1458,9403r-607,l777,9423r-69,20l645,9483r-58,40l544,9563r-37,60l476,9683r-26,60l430,9803r-15,80l405,9943r-5,80l400,10123r4,80l414,10303r14,100l444,10483r19,80l486,10623r28,80l547,10763r40,60l633,10883r58,60l754,11003r67,40l891,11083r74,40l1028,11143r64,20l1458,11163r,140l1389,11323xm1458,9623r-32,-40l1364,9543r-150,-80l997,9403r461,l1458,9623xm1256,11003r-75,l970,10943r-65,-40l845,10843r-54,-60l747,10723r-36,-60l681,10603r-25,-60l636,10463r-16,-80l609,10303r-8,-80l596,10123r-1,-80l600,9963r11,-80l628,9803r24,-60l685,9683r41,-40l790,9603r72,-20l941,9563r82,20l1193,9643r55,40l1311,9723r31,20l910,9743r-45,20l835,9803r-22,60l798,9943r-7,100l792,10123r4,80l804,10283r10,60l831,10443r21,80l877,10583r33,60l950,10703r38,40l1028,10763r42,40l1114,10823r344,l1458,10963r-50,20l1331,10983r-75,20xm1458,10083r-31,-20l1372,10003r-57,-60l1255,9903r-61,-40l1132,9823r-85,-60l972,9743r370,l1373,9763r60,60l1458,9843r,240xm1458,10823r-128,l1412,10803r46,-20l1458,10823xm1458,11163r-149,l1391,11143r67,l1458,11163xm1386,11663r-325,l898,11623r-231,-60l594,11523r-71,-40l455,11443r-57,-40l398,11163r26,40l483,11243r61,40l608,11323r67,40l745,11403r72,20l895,11463r81,l1142,11503r316,l1458,11643r-72,20xm1458,11503r-151,l1387,11483r71,l1458,11503xm1458,11983r-475,l903,11963r-79,l669,11923r-76,-40l520,11863r-72,-40l398,11803r,-200l441,11643r73,20l590,11703r78,40l901,11803r80,l1062,11823r396,l1458,11983xm1306,12003r-161,l1064,11983r320,l1306,12003xm1458,12323r-472,l906,12303r-79,l445,12203r-47,-20l398,12003r45,20l905,12143r79,l1065,12163r393,l1458,12323xm1458,12163r-75,l1458,12143r,20xm1382,12663r-315,l987,12643r-158,l597,12583r-76,l445,12543r-47,l398,12363r47,20l673,12443r77,l907,12483r240,l1228,12503r230,l1458,12643r-76,20xm1458,12503r-230,l1305,12483r153,l1458,12503xm1458,12983r-548,l831,12963r-78,l675,12943r-77,l446,12903r-48,-20l398,12703r47,20l675,12783r77,l830,12803r79,l988,12823r470,l1458,12983xm1228,13003r-80,-20l1305,12983r-77,20xm1458,13323r-547,l832,13303r-78,l677,13283r-77,l446,13243r-48,l398,13063r48,l676,13123r78,l832,13143r157,l1068,13163r390,l1458,13323xm1458,13163r-66,l1458,13143r,20xm1390,13663r-321,l990,13643r-156,l756,13623r-78,l601,13603r-77,l447,13583r-49,l398,13403r49,20l523,13423r154,40l833,13463r78,20l1458,13483r,160l1390,13663xm1458,13983r-624,l757,13963r-78,l602,13943r-77,l448,13923r-50,l398,13743r49,20l524,13763r77,20l678,13783r78,20l912,13803r79,20l1458,13823r,160xm1458,14323r-478,l898,14303r-163,l654,14283r-81,l492,14263r-94,l398,14083r12,l490,14103r81,l652,14123r82,l815,14143r247,l1145,14163r313,l1458,14323xm1458,14163r-150,l1388,14143r70,l1458,14163xe" fillcolor="#c82c0b" stroked="f">
              <v:stroke joinstyle="round"/>
              <v:formulas/>
              <v:path arrowok="t" o:connecttype="segments"/>
            </v:shape>
            <v:shape id="docshape10" o:spid="_x0000_s1027" style="position:absolute;left:557;top:3053;width:748;height:9014" coordorigin="558,3053" coordsize="748,9014" o:spt="100" adj="0,,0" path="m610,7153r-23,l584,7158r-4,4l576,7165r-5,2l565,7169r-7,l558,7191r6,l569,7190r9,-2l582,7186r3,-4l585,7281r25,l610,7182r,-29xm635,6469r-23,l609,6475r-4,4l601,6481r-5,3l590,6485r-7,l583,6508r6,l594,6507r9,-2l607,6503r3,-4l610,6598r25,l635,6499r,-30xm665,7836r-24,l638,7841r-3,4l630,7848r-4,2l620,7852r-8,l612,7874r6,l624,7874r8,-3l636,7869r4,-3l640,7964r25,l665,7866r,-30xm684,8540r-1,-5l680,8529r-1,-3l676,8522r-4,-3l669,8515r-5,-2l659,8511r-6,-2l647,8508r-14,l626,8509r-11,4l610,8516r-7,7l600,8527r-2,4l596,8536r-1,5l595,8552r,5l597,8561r24,-5l620,8555r,-1l620,8552r-1,-1l619,8542r2,-5l625,8534r4,-3l634,8529r12,l651,8531r3,3l658,8538r1,4l659,8553r-1,4l654,8564r-4,5l595,8622r,17l684,8639r,-23l631,8616r34,-32l669,8581r5,-7l677,8570r1,-3l680,8564r1,-4l682,8557r1,-4l683,8551r1,-11xm685,11901r-89,l596,11924r64,l611,12030r25,l685,11923r,-22xm692,9978r-13,l679,9928r,-34l655,9894r,34l655,9978r-38,l655,9928r,-34l591,9978r,23l655,10001r,21l679,10022r,-21l692,10001r,-23xm696,3728r-88,l608,3751r63,l622,3857r25,l696,3750r,-22xm708,6469r-23,l682,6475r-3,4l674,6481r-4,3l664,6485r-8,l656,6508r6,l667,6507r9,-2l680,6503r4,-4l684,6598r24,l708,6499r,-30xm710,7939r-25,l685,7964r25,l710,7939xm710,7875r-25,l685,7900r25,l710,7875xm720,7182r-1,-5l717,7171r-1,-3l713,7164r-4,-3l705,7157r-4,-2l695,7153r-5,-2l684,7150r-15,l663,7151r-11,4l647,7158r-8,7l636,7169r-1,4l632,7178r-1,5l631,7194r1,5l634,7203r24,-5l657,7197r,-1l656,7194r,-1l656,7184r2,-5l662,7176r3,-3l670,7171r13,l687,7173r4,3l695,7180r1,4l696,7195r-1,4l693,7202r-3,4l686,7211r-55,53l631,7281r89,l720,7258r-52,l702,7226r3,-3l711,7216r2,-4l715,7209r2,-3l718,7202r1,-3l720,7195r,-2l720,7182xm724,12005r-25,l699,12030r25,l724,12005xm724,11941r-25,l699,11966r25,l724,11941xm728,8614r-25,l703,8639r25,l728,8614xm728,8550r-25,l703,8575r25,l728,8550xm730,9997r-25,l705,10022r25,l730,9997xm730,9933r-25,l705,9958r25,l730,9933xm735,3832r-25,l710,3857r25,l735,3832xm735,3768r-25,l710,3792r25,l735,3768xm754,6573r-25,l729,6598r25,l754,6573xm754,6509r-25,l729,6533r25,l754,6509xm765,7256r-25,l740,7281r25,l765,7256xm765,7192r-25,l740,7217r25,l765,7192xm808,3053r-104,l704,3076r40,l744,3182r24,l768,3076r40,l808,3053xm844,7890r-2,-9l839,7873r-3,-9l832,7857r-1,-2l827,7851r-5,-5l819,7844r,49l819,7907r-1,6l816,7919r-1,5l812,7929r-3,3l806,7936r-3,3l799,7941r-5,2l790,7944r-10,l775,7943r-4,-2l767,7939r-4,-3l760,7932r-3,-3l755,7924r-2,-5l751,7913r-1,-6l750,7893r1,-6l753,7881r2,-5l757,7871r3,-4l763,7863r4,-2l771,7859r4,-2l780,7855r10,l794,7857r5,2l803,7861r3,2l809,7867r3,4l815,7876r1,5l818,7887r1,6l819,7844r-3,-3l801,7835r-8,-2l776,7833r-8,2l754,7841r-6,5l742,7851r-5,6l733,7864r-3,9l727,7881r-1,9l726,7910r1,9l730,7927r3,9l737,7943r5,5l748,7954r6,5l768,7965r8,2l793,7967r8,-2l816,7959r6,-5l827,7948r4,-4l832,7943r4,-7l839,7927r3,-8l844,7910r,-20xm846,3091r-23,l823,3182r23,l846,3091xm847,3053r-25,l822,3078r25,l847,3053xm858,11956r-2,-9l853,11938r-2,-8l846,11923r-1,-2l841,11917r-5,-6l833,11909r,50l833,11973r-1,6l831,11984r-2,6l827,11994r-3,4l821,12002r-4,3l813,12007r-5,2l804,12010r-10,l789,12009r-4,-2l781,12005r-4,-3l774,11998r-3,-4l769,11990r-2,-5l765,11979r-1,-6l764,11959r1,-7l767,11947r2,-6l771,11937r3,-4l777,11929r4,-3l785,11924r4,-2l794,11921r10,l808,11922r5,2l817,11926r4,3l824,11933r3,4l829,11941r1,6l832,11952r1,7l833,11909r-3,-2l815,11900r-8,-1l790,11899r-8,1l768,11907r-6,4l756,11917r-5,6l747,11930r-3,8l741,11947r-1,9l740,11976r1,9l744,11993r3,8l751,12008r5,6l762,12020r6,4l782,12031r8,1l807,12032r8,-1l830,12024r6,-4l841,12014r4,-4l846,12008r5,-7l853,11993r3,-8l858,11976r,-20xm862,8565r-2,-9l857,8547r-3,-8l850,8532r-1,-2l845,8526r-5,-6l837,8518r,50l837,8582r-1,6l834,8593r-1,6l830,8604r-3,3l824,8611r-3,3l817,8616r-5,2l808,8619r-10,l793,8618r-4,-2l785,8614r-4,-3l778,8607r-3,-3l772,8599r-1,-5l769,8588r-1,-6l768,8568r1,-7l771,8556r1,-6l775,8546r3,-4l781,8538r4,-3l789,8533r4,-2l798,8530r10,l812,8531r5,2l821,8535r3,3l827,8542r3,4l833,8550r1,6l836,8561r1,7l837,8518r-3,-2l819,8510r-8,-2l794,8508r-8,2l772,8516r-6,4l760,8526r-5,6l751,8539r-3,8l745,8556r-1,9l744,8585r1,9l748,8602r3,8l755,8617r5,6l766,8629r6,4l786,8640r8,1l811,8641r8,-1l834,8633r6,-4l845,8623r4,-4l850,8617r4,-7l857,8602r3,-8l862,8585r,-20xm864,9948r-1,-9l860,9930r-3,-8l853,9915r-2,-2l848,9909r-5,-6l840,9901r,50l840,9965r-1,6l837,9976r-2,6l833,9987r-3,3l827,9994r-4,3l819,9999r-4,2l810,10002r-10,l796,10001r-5,-2l787,9997r-3,-3l780,9990r-3,-3l775,9982r-1,-5l772,9971r-1,-6l771,9951r1,-6l773,9939r2,-5l777,9929r3,-4l784,9921r3,-3l791,9916r5,-2l800,9913r10,l815,9914r4,2l823,9918r4,3l830,9925r3,4l835,9934r2,5l839,9945r1,6l840,9901r-4,-2l822,9893r-8,-2l797,9891r-8,2l774,9899r-6,4l763,9909r-5,6l754,9922r-3,8l748,9939r-2,9l746,9968r2,9l751,9985r3,8l758,10000r5,6l768,10012r6,5l789,10023r8,1l814,10024r8,-1l836,10017r7,-5l848,10006r3,-4l853,10000r4,-7l860,9985r3,-8l864,9968r,-20xm869,3782r-1,-9l865,3765r-3,-8l858,3750r-2,-2l853,3744r-6,-6l845,3736r,49l845,3799r-1,7l842,3811r-2,6l838,3821r-3,4l832,3829r-4,3l824,3834r-4,2l815,3837r-10,l801,3836r-5,-2l792,3832r-3,-3l785,3825r-3,-4l780,3817r-1,-5l777,3806r-1,-7l776,3785r1,-6l778,3774r2,-6l782,3764r3,-4l789,3756r3,-3l796,3751r5,-2l805,3748r10,l820,3749r4,2l828,3753r4,3l835,3760r3,4l840,3768r2,5l844,3779r1,6l845,3736r-4,-2l827,3727r-8,-1l802,3726r-8,1l779,3734r-6,4l768,3744r-5,6l759,3757r-3,8l753,3773r-2,9l751,3803r2,9l756,3820r3,8l763,3835r5,6l773,3847r6,4l794,3858r8,1l819,3859r8,-1l841,3851r6,-4l853,3841r3,-4l858,3835r4,-7l865,3820r3,-8l869,3803r,-21xm888,6523r-2,-9l883,6506r-3,-8l876,6491r-1,-2l871,6485r-5,-6l863,6477r,50l863,6540r-1,7l860,6552r-1,6l856,6562r-3,4l850,6570r-3,3l842,6575r-4,2l834,6578r-10,l819,6577r-4,-2l811,6573r-4,-3l804,6566r-3,-4l798,6558r-1,-5l795,6547r-1,-7l794,6527r1,-7l797,6515r1,-6l801,6505r3,-4l807,6497r4,-3l815,6492r4,-2l824,6489r10,l838,6490r4,2l847,6494r3,3l853,6501r3,4l859,6509r1,5l862,6520r1,7l863,6477r-3,-2l845,6468r-8,-1l820,6467r-8,1l798,6475r-7,4l786,6485r-5,6l777,6498r-3,8l771,6514r-1,9l770,6544r1,9l774,6561r3,8l781,6576r5,6l791,6588r7,4l812,6599r8,1l837,6600r8,-1l860,6592r6,-4l871,6582r4,-4l876,6576r4,-7l883,6561r3,-8l888,6544r,-21xm898,7207r-1,-9l894,7189r-3,-8l887,7174r-1,-2l882,7168r-5,-6l874,7160r,50l874,7224r-1,6l871,7235r-1,6l867,7245r-3,4l861,7253r-3,3l853,7258r-4,2l844,7261r-10,l830,7260r-5,-2l821,7256r-3,-3l815,7249r-3,-4l809,7241r-1,-5l806,7230r-1,-6l805,7210r1,-7l807,7198r2,-6l812,7188r3,-4l818,7180r3,-3l825,7175r5,-2l834,7172r10,l849,7173r4,2l858,7177r3,3l864,7184r3,4l870,7192r1,6l873,7203r1,7l874,7160r-4,-2l856,7152r-8,-2l831,7150r-8,2l808,7158r-6,4l797,7168r-5,6l788,7181r-3,8l782,7198r-2,9l780,7227r2,9l785,7244r3,8l792,7259r5,6l802,7271r6,4l823,7282r8,1l848,7283r8,-1l870,7275r7,-4l882,7265r4,-4l887,7259r4,-7l894,7244r3,-8l898,7227r,-20xm979,7890r-2,-9l974,7873r-3,-9l967,7857r-1,-2l962,7851r-5,-5l954,7844r,49l954,7907r-1,6l951,7919r-1,5l947,7929r-3,3l941,7936r-3,3l933,7941r-4,2l925,7944r-11,l910,7943r-4,-2l901,7939r-3,-3l895,7932r-3,-3l889,7924r-1,-5l886,7913r-1,-6l885,7893r1,-6l888,7881r1,-5l892,7871r3,-4l898,7863r3,-2l906,7859r4,-2l914,7855r11,l929,7857r4,2l938,7861r3,2l944,7867r3,4l950,7876r1,5l953,7887r1,6l954,7844r-4,-3l936,7835r-8,-2l911,7833r-8,2l889,7841r-7,5l877,7851r-5,6l868,7864r-3,9l862,7881r-2,9l860,7910r2,9l865,7927r3,9l872,7943r5,5l882,7954r7,5l903,7965r8,2l928,7967r8,-2l950,7959r7,-5l962,7948r4,-4l967,7943r4,-7l974,7927r3,-8l979,7910r,-20xm993,11956r-2,-9l988,11938r-3,-8l981,11923r-1,-2l976,11917r-5,-6l968,11909r,50l968,11973r-1,6l965,11984r-1,6l961,11994r-3,4l955,12002r-3,3l947,12007r-4,2l939,12010r-10,l924,12009r-4,-2l916,12005r-4,-3l909,11998r-3,-4l903,11990r-1,-5l900,11979r-1,-6l899,11959r1,-7l902,11947r1,-6l906,11937r3,-4l912,11929r4,-3l920,11924r4,-2l929,11921r10,l943,11922r4,2l952,11926r3,3l958,11933r3,4l964,11941r1,6l967,11952r1,7l968,11909r-3,-2l950,11900r-8,-1l925,11899r-8,1l903,11907r-7,4l891,11917r-5,6l882,11930r-3,8l876,11947r-1,9l875,11976r1,9l879,11993r3,8l886,12008r5,6l896,12020r7,4l917,12031r8,1l942,12032r8,-1l965,12024r6,-4l976,12014r4,-4l981,12008r4,-7l988,11993r3,-8l993,11976r,-20xm997,8565r-2,-9l992,8547r-3,-8l985,8532r-1,-2l980,8526r-5,-6l972,8518r,50l972,8582r-1,6l969,8593r-1,6l965,8604r-3,3l959,8611r-3,3l951,8616r-4,2l942,8619r-10,l928,8618r-5,-2l919,8614r-3,-3l913,8607r-3,-3l907,8599r-1,-5l904,8588r-1,-6l903,8568r1,-7l906,8556r1,-6l910,8546r3,-4l916,8538r3,-3l923,8533r5,-2l932,8530r10,l947,8531r4,2l956,8535r3,3l962,8542r3,4l968,8550r1,6l971,8561r1,7l972,8518r-4,-2l954,8510r-8,-2l929,8508r-8,2l907,8516r-7,4l895,8526r-5,6l886,8539r-3,8l880,8556r-2,9l878,8585r2,9l883,8602r3,8l890,8617r5,6l900,8629r7,4l921,8640r8,1l946,8641r8,-1l968,8633r7,-4l980,8623r4,-4l985,8617r4,-7l992,8602r3,-8l997,8585r,-20xm999,9948r-1,-9l995,9930r-3,-8l988,9915r-2,-2l983,9909r-6,-6l975,9901r,50l975,9965r-1,6l972,9976r-2,6l968,9987r-3,3l962,9994r-4,3l954,9999r-4,2l945,10002r-10,l930,10001r-4,-2l922,9997r-4,-3l915,9990r-3,-3l910,9982r-2,-5l907,9971r-1,-6l906,9951r1,-6l908,9939r2,-5l912,9929r3,-4l918,9921r4,-3l926,9916r4,-2l935,9913r10,l950,9914r4,2l958,9918r4,3l965,9925r3,4l970,9934r2,5l974,9945r1,6l975,9901r-4,-2l957,9893r-8,-2l932,9891r-8,2l909,9899r-6,4l898,9909r-5,6l888,9922r-3,8l883,9939r-2,9l881,9968r2,9l885,9985r3,8l893,10000r5,6l903,10012r6,5l924,10023r8,1l949,10024r8,-1l971,10017r6,-5l983,10006r3,-4l988,10000r4,-7l995,9985r3,-8l999,9968r,-20xm1004,3782r-1,-9l1000,3765r-3,-8l993,3750r-2,-2l988,3744r-6,-6l979,3736r,49l979,3799r,7l977,3811r-2,6l973,3821r-3,4l967,3829r-4,3l959,3834r-4,2l950,3837r-10,l935,3836r-4,-2l927,3832r-4,-3l920,3825r-3,-4l915,3817r-2,-5l912,3806r-1,-7l911,3785r1,-6l913,3774r2,-6l917,3764r3,-4l923,3756r4,-3l931,3751r4,-2l940,3748r10,l955,3749r4,2l963,3753r4,3l970,3760r3,4l975,3768r2,5l979,3779r,6l979,3736r-3,-2l962,3727r-8,-1l937,3726r-8,1l914,3734r-6,4l903,3744r-6,6l893,3757r-3,8l888,3773r-2,9l886,3803r2,9l890,3820r3,8l897,3835r6,6l908,3847r6,4l929,3858r8,1l954,3859r8,-1l976,3851r6,-4l988,3841r3,-4l993,3835r4,-7l1000,3820r3,-8l1004,3803r,-21xm1005,3109r,-1l1003,3104r,-2l998,3096r-5,-5l985,3088r-15,l964,3090r-5,2l954,3095r-5,3l946,3104r,-1l944,3099r-3,-4l937,3092r-5,-2l927,3088r-12,l910,3089r-4,3l901,3094r-4,4l893,3103r,-12l870,3091r,91l893,3182r,-59l895,3118r3,-4l902,3110r4,-2l916,3108r4,2l925,3116r1,4l926,3182r23,l949,3123r2,-5l958,3110r4,-2l972,3108r4,2l978,3113r3,3l982,3120r,62l1005,3182r,-73xm1023,6523r-2,-9l1018,6506r-3,-8l1011,6491r-1,-2l1006,6485r-5,-6l998,6477r,50l998,6540r-1,7l995,6552r-1,6l991,6562r-3,4l985,6570r-3,3l977,6575r-4,2l968,6578r-10,l954,6577r-5,-2l945,6573r-3,-3l939,6566r-3,-4l933,6558r-1,-5l930,6547r-1,-7l929,6527r1,-7l932,6515r1,-6l936,6505r3,-4l942,6497r3,-3l949,6492r5,-2l958,6489r10,l973,6490r4,2l982,6494r3,3l988,6501r3,4l994,6509r1,5l997,6520r1,7l998,6477r-4,-2l980,6468r-8,-1l955,6467r-8,1l933,6475r-7,4l921,6485r-5,6l912,6498r-3,8l906,6514r-2,9l904,6544r2,9l909,6561r3,8l916,6576r5,6l926,6588r7,4l947,6599r8,1l972,6600r8,-1l994,6592r7,-4l1006,6582r4,-4l1011,6576r4,-7l1018,6561r3,-8l1023,6544r,-21xm1033,7207r-1,-9l1029,7189r-3,-8l1022,7174r-2,-2l1017,7168r-6,-6l1009,7160r,50l1009,7224r-1,6l1006,7235r-2,6l1002,7245r-3,4l996,7253r-4,3l988,7258r-4,2l979,7261r-10,l964,7260r-4,-2l956,7256r-3,-3l949,7249r-3,-4l944,7241r-1,-5l941,7230r-1,-6l940,7210r1,-7l942,7198r2,-6l946,7188r3,-4l953,7180r3,-3l960,7175r4,-2l969,7172r10,l984,7173r4,2l992,7177r4,3l999,7184r3,4l1004,7192r2,6l1008,7203r1,7l1009,7160r-4,-2l991,7152r-8,-2l966,7150r-8,2l943,7158r-6,4l932,7168r-5,6l923,7181r-3,8l917,7198r-2,9l915,7227r2,9l920,7244r3,8l927,7259r5,6l937,7271r6,4l958,7282r8,1l983,7283r8,-1l1005,7275r6,-4l1017,7265r3,-4l1022,7259r4,-7l1029,7244r3,-8l1033,7227r,-20xm1097,7911r-1,-7l1094,7898r-3,-6l1091,7892r-3,-5l1087,7886r-3,-3l1080,7879r-4,-3l1073,7875r,40l1073,7922r-1,4l1071,7929r-1,3l1068,7935r-5,5l1061,7942r-7,2l1051,7945r-8,l1040,7944r-7,-2l1030,7940r-2,-3l1026,7935r-2,-3l1023,7929r-2,-3l1021,7922r,-7l1021,7911r2,-3l1024,7905r2,-3l1030,7897r3,-2l1040,7893r3,-1l1051,7892r3,1l1061,7895r2,2l1066,7900r2,2l1070,7905r1,3l1072,7911r1,4l1073,7875r-2,-1l1066,7872r-6,-1l1047,7871r-6,1l1035,7875r-5,3l1025,7882r-3,4l1022,7873r-23,l999,8001r23,l1022,7953r4,4l1030,7960r5,3l1040,7965r6,2l1058,7967r6,-2l1070,7963r5,-2l1080,7958r5,-5l1088,7949r3,-4l1091,7944r5,-12l1097,7926r,-15xm1109,3857r-2,-4l1105,3850r-1,-3l1104,3844r-1,-2l1103,3840r,-28l1103,3785r-2,-6l1100,3777r-7,-6l1086,3766r-10,-3l1056,3763r-5,1l1041,3767r-4,2l1034,3772r-4,2l1028,3777r-2,3l1024,3784r,3l1024,3794r,2l1025,3799r21,-7l1046,3791r,-4l1047,3784r6,-4l1057,3779r11,l1073,3780r2,3l1078,3785r2,4l1080,3796r,16l1080,3823r-3,6l1068,3838r-6,2l1051,3840r-3,l1045,3838r-2,-2l1042,3833r,-11l1047,3818r33,-6l1080,3796r-28,5l1047,3801r-4,1l1035,3805r-3,2l1029,3810r-3,2l1023,3815r-2,4l1020,3822r-1,4l1019,3836r,3l1021,3842r2,4l1025,3849r5,5l1033,3856r4,1l1041,3858r4,1l1057,3859r6,-1l1073,3852r5,-4l1081,3842r,5l1081,3849r2,3l1084,3854r1,2l1085,3857r24,xm1111,11977r-1,-7l1108,11964r-3,-6l1105,11958r-3,-5l1101,11952r-3,-3l1095,11945r-5,-3l1087,11941r,40l1087,11988r-1,3l1085,11995r-1,3l1082,12001r-5,5l1075,12007r-7,3l1065,12011r-8,l1054,12010r-7,-3l1045,12006r-3,-3l1040,12001r-2,-3l1037,11995r-2,-4l1035,11988r,-7l1035,11977r2,-3l1038,11971r2,-3l1045,11963r2,-2l1054,11959r3,-1l1065,11958r3,1l1075,11961r2,2l1080,11966r2,2l1084,11971r1,3l1086,11977r1,4l1087,11941r-2,-1l1080,11937r-6,-1l1061,11936r-6,2l1049,11941r-5,3l1039,11947r-3,5l1036,11939r-23,l1013,12067r23,l1036,12019r4,4l1044,12026r5,3l1054,12031r6,1l1073,12032r5,-1l1084,12029r5,-2l1094,12023r5,-4l1102,12015r3,-4l1105,12010r5,-12l1111,11992r,-15xm1115,8586r-1,-7l1112,8573r-3,-6l1109,8567r-3,-5l1105,8561r-3,-3l1098,8554r-4,-3l1091,8550r,40l1091,8597r-1,4l1089,8604r-1,3l1086,8610r-5,5l1079,8616r-7,3l1069,8620r-8,l1058,8619r-7,-3l1048,8615r-2,-3l1044,8610r-2,-3l1041,8604r-2,-3l1039,8597r,-7l1039,8586r2,-3l1042,8580r2,-3l1048,8572r3,-2l1058,8568r3,-1l1069,8567r3,1l1079,8570r2,2l1084,8575r2,2l1088,8580r1,3l1090,8586r1,4l1091,8550r-2,-1l1083,8546r-5,-1l1065,8545r-6,2l1053,8550r-5,3l1043,8557r-3,4l1040,8548r-23,l1017,8676r23,l1040,8628r4,4l1048,8635r5,3l1058,8640r6,1l1076,8641r6,-1l1088,8638r5,-2l1098,8633r5,-5l1106,8624r3,-4l1109,8619r5,-12l1115,8601r,-15xm1116,3127r,-2l1115,3121r-2,-5l1111,3110r-3,-4l1108,3105r-8,-8l1095,3094r,l1095,3125r-50,l1047,3120r3,-5l1054,3111r5,-3l1064,3106r13,l1082,3108r5,3l1091,3114r2,5l1095,3125r,-31l1089,3092r-5,-3l1078,3088r-14,l1058,3089r-12,5l1041,3097r-9,9l1029,3111r-3,6l1024,3123r-2,6l1022,3143r2,7l1026,3156r3,6l1032,3167r5,4l1041,3175r5,3l1057,3183r6,1l1081,3184r8,-2l1096,3178r7,-5l1109,3167r1,-3l1113,3158r-17,-10l1093,3153r-3,4l1086,3160r-4,3l1077,3164r-14,l1058,3162r-5,-4l1048,3154r-2,-5l1045,3142r71,l1116,3127xm1118,9969r-2,-7l1114,9956r-2,-6l1112,9950r-3,-5l1108,9944r-3,-3l1101,9937r-5,-3l1094,9933r,40l1094,9980r-1,4l1092,9987r-2,3l1089,9993r-5,5l1081,9999r-6,3l1071,10003r-7,l1060,10002r-6,-3l1051,9998r-2,-3l1046,9993r-1,-3l1043,9987r-1,-3l1041,9980r,-7l1042,9969r1,-3l1045,9963r1,-3l1051,9955r3,-2l1060,9951r4,-1l1071,9950r4,1l1081,9953r3,2l1086,9958r3,2l1090,9963r2,3l1093,9969r1,4l1094,9933r-3,-1l1086,9930r-5,-2l1068,9928r-6,2l1056,9933r-6,3l1046,9940r-3,4l1043,9931r-24,l1019,10059r24,l1043,10011r3,4l1050,10018r5,3l1060,10023r6,1l1079,10024r6,-1l1090,10021r6,-2l1100,10016r5,-5l1108,10007r3,-4l1112,10002r4,-12l1118,9984r,-15xm1128,6598r-3,-4l1124,6591r-1,-3l1122,6585r,-2l1122,6581r,-28l1122,6526r-3,-6l1118,6518r-7,-6l1104,6507r-10,-3l1075,6504r-6,1l1060,6508r-5,2l1052,6513r-3,2l1046,6518r-1,3l1043,6525r-1,3l1042,6535r1,2l1044,6540r21,-7l1064,6532r,-4l1066,6525r5,-4l1076,6520r11,l1091,6522r3,2l1097,6526r1,4l1098,6538r,15l1098,6564r-2,7l1086,6579r-5,2l1070,6581r-4,l1064,6579r-3,-2l1060,6574r,-11l1065,6559r33,-6l1098,6538r-28,4l1066,6542r-4,1l1054,6546r-4,2l1047,6551r-3,2l1042,6556r-2,4l1038,6563r-1,4l1037,6577r1,3l1039,6583r2,4l1043,6590r6,5l1052,6597r7,3l1064,6600r11,l1081,6599r11,-6l1096,6589r3,-6l1099,6588r1,2l1101,6593r1,2l1103,6597r1,1l1128,6598xm1152,7228r-1,-7l1148,7215r-2,-6l1146,7209r-3,-5l1142,7203r-3,-3l1135,7196r-4,-3l1128,7192r,40l1128,7239r-1,4l1126,7246r-2,3l1123,7252r-5,5l1115,7258r-6,3l1105,7262r-7,l1094,7261r-6,-3l1085,7257r-2,-3l1081,7252r-2,-3l1077,7246r-1,-3l1075,7239r,-7l1076,7228r1,-3l1079,7222r2,-3l1085,7214r3,-2l1094,7210r4,-1l1105,7209r4,1l1115,7212r3,2l1120,7217r3,2l1124,7222r2,3l1127,7228r1,4l1128,7192r-3,-1l1120,7188r-5,-1l1102,7187r-6,2l1090,7192r-6,3l1080,7199r-3,4l1077,7190r-24,l1053,7318r24,l1077,7270r3,4l1084,7277r5,3l1095,7282r5,1l1113,7283r6,-1l1124,7280r6,-2l1135,7275r4,-5l1143,7266r2,-4l1146,7261r4,-12l1152,7243r,-15xm1251,7891r,l1249,7886r-1,-2l1243,7879r-5,-6l1231,7871r-16,l1210,7872r-6,2l1199,7877r-4,4l1191,7886r,-1l1189,7881r-3,-4l1182,7875r-4,-3l1173,7871r-12,l1156,7872r-5,2l1146,7876r-4,4l1139,7885r,-12l1115,7873r,91l1139,7964r,-58l1141,7900r3,-4l1148,7893r4,-2l1162,7891r3,1l1170,7898r1,4l1171,7964r24,l1195,7906r2,-6l1203,7893r5,-2l1218,7891r4,1l1224,7895r2,3l1227,7902r,62l1251,7964r,-73xm1262,3784r,-1l1260,3779r,-2l1254,3771r-5,-5l1242,3763r-16,l1221,3764r-5,3l1210,3769r-4,4l1203,3779r-1,-1l1201,3774r-3,-4l1193,3767r-4,-2l1184,3763r-12,l1167,3764r-5,3l1158,3769r-5,3l1150,3778r,-12l1126,3766r,91l1150,3857r,-59l1152,3793r3,-4l1159,3785r4,-2l1173,3783r4,2l1181,3791r1,4l1182,3857r24,l1206,3798r2,-5l1214,3785r5,-2l1229,3783r4,2l1235,3788r2,3l1239,3795r,62l1262,3857r,-73xm1265,11957r,-1l1263,11952r-1,-2l1257,11945r-5,-6l1245,11936r-16,l1224,11938r-5,2l1213,11943r-4,4l1206,11952r-1,-1l1204,11947r-3,-4l1196,11941r-4,-3l1187,11936r-12,l1170,11937r-5,3l1161,11942r-5,4l1153,11951r,-12l1129,11939r,91l1153,12030r,-59l1155,11966r3,-4l1162,11958r4,-2l1176,11956r4,2l1184,11964r1,4l1185,12030r24,l1209,11971r2,-5l1217,11958r5,-2l1232,11956r4,2l1238,11961r2,3l1241,11968r,62l1265,12030r,-73xm1269,8566r,l1267,8561r-1,-2l1261,8554r-5,-6l1249,8545r-16,l1228,8547r-6,2l1217,8552r-4,4l1209,8561r,-1l1207,8556r-3,-4l1200,8550r-4,-3l1191,8545r-12,l1174,8547r-5,2l1164,8551r-4,4l1157,8560r,-12l1133,8548r,91l1157,8639r,-58l1159,8575r3,-4l1166,8567r4,-1l1180,8566r3,1l1188,8573r1,4l1189,8639r24,l1213,8581r1,-6l1221,8567r5,-1l1236,8566r4,1l1242,8570r2,3l1245,8577r,62l1269,8639r,-73xm1272,9949r-1,l1270,9944r-1,-2l1264,9937r-5,-6l1251,9928r-15,l1230,9930r-5,2l1220,9935r-5,4l1212,9944r,-1l1210,9939r-3,-4l1203,9933r-4,-3l1193,9928r-12,l1177,9930r-5,2l1167,9934r-4,4l1159,9943r,-12l1136,9931r,91l1159,10022r,-58l1161,9958r4,-4l1168,9950r4,-1l1182,9949r4,1l1191,9956r1,4l1192,10022r23,l1215,9964r2,-6l1224,9950r4,-1l1239,9949r3,1l1245,9953r2,3l1248,9960r,62l1272,10022r,-73xm1280,6525r,-1l1279,6520r-1,-2l1273,6512r-5,-5l1260,6504r-15,l1239,6505r-5,3l1229,6510r-5,4l1221,6520r,-1l1219,6515r-3,-4l1212,6508r-4,-2l1202,6504r-12,l1186,6505r-5,3l1176,6510r-4,4l1168,6519r,-12l1145,6507r,91l1168,6598r,-59l1170,6534r4,-4l1177,6526r4,-2l1191,6524r4,2l1200,6532r1,4l1201,6598r23,l1224,6539r2,-5l1233,6526r4,-2l1248,6524r3,2l1254,6529r2,3l1257,6536r,62l1280,6598r,-73xm1306,7208r-1,-1l1304,7203r-1,-2l1298,7196r-5,-6l1285,7187r-15,l1264,7189r-5,2l1254,7194r-4,4l1246,7203r,-1l1244,7198r-3,-4l1237,7192r-4,-3l1227,7187r-11,l1211,7188r-5,3l1201,7193r-4,4l1194,7202r,-12l1170,7190r,91l1194,7281r,-58l1195,7217r4,-4l1202,7209r4,-2l1216,7207r4,2l1225,7215r1,4l1226,7281r24,l1250,7223r1,-6l1258,7209r4,-2l1273,7207r3,2l1279,7212r2,3l1282,7219r,62l1306,7281r,-73xe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1097DF95" w14:textId="77777777" w:rsidR="005E13AE" w:rsidRDefault="005E13AE">
      <w:pPr>
        <w:pStyle w:val="BodyText"/>
        <w:rPr>
          <w:rFonts w:ascii="Times New Roman"/>
          <w:b w:val="0"/>
        </w:rPr>
      </w:pPr>
    </w:p>
    <w:p w14:paraId="2D690A62" w14:textId="2392A64B" w:rsidR="005E13AE" w:rsidRPr="00401657" w:rsidRDefault="00401657" w:rsidP="00401657">
      <w:pPr>
        <w:jc w:val="center"/>
        <w:rPr>
          <w:rFonts w:ascii="Arial" w:hAnsi="Arial" w:cs="Arial"/>
        </w:rPr>
      </w:pPr>
      <w:r w:rsidRPr="00401657">
        <w:rPr>
          <w:rFonts w:ascii="Arial" w:hAnsi="Arial" w:cs="Arial"/>
        </w:rPr>
        <w:t>Weekly Study Planner example – part-time online student (2 subjects)</w:t>
      </w:r>
    </w:p>
    <w:p w14:paraId="31C00E5F" w14:textId="77777777" w:rsidR="005E13AE" w:rsidRDefault="005E13AE">
      <w:pPr>
        <w:pStyle w:val="BodyText"/>
        <w:spacing w:before="8"/>
        <w:rPr>
          <w:rFonts w:ascii="Times New Roman"/>
          <w:b w:val="0"/>
          <w:sz w:val="25"/>
        </w:rPr>
      </w:pPr>
    </w:p>
    <w:tbl>
      <w:tblPr>
        <w:tblW w:w="0" w:type="auto"/>
        <w:tblInd w:w="127" w:type="dxa"/>
        <w:tblBorders>
          <w:top w:val="single" w:sz="8" w:space="0" w:color="DDD0BD"/>
          <w:left w:val="single" w:sz="8" w:space="0" w:color="DDD0BD"/>
          <w:bottom w:val="single" w:sz="8" w:space="0" w:color="DDD0BD"/>
          <w:right w:val="single" w:sz="8" w:space="0" w:color="DDD0BD"/>
          <w:insideH w:val="single" w:sz="8" w:space="0" w:color="DDD0BD"/>
          <w:insideV w:val="single" w:sz="8" w:space="0" w:color="DDD0B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0"/>
        <w:gridCol w:w="1440"/>
        <w:gridCol w:w="1460"/>
        <w:gridCol w:w="1452"/>
        <w:gridCol w:w="1420"/>
        <w:gridCol w:w="1440"/>
        <w:gridCol w:w="1420"/>
        <w:gridCol w:w="1440"/>
      </w:tblGrid>
      <w:tr w:rsidR="005E13AE" w:rsidRPr="00401657" w14:paraId="556E80D4" w14:textId="77777777" w:rsidTr="005D43B9">
        <w:trPr>
          <w:trHeight w:val="614"/>
        </w:trPr>
        <w:tc>
          <w:tcPr>
            <w:tcW w:w="1060" w:type="dxa"/>
            <w:tcBorders>
              <w:bottom w:val="single" w:sz="12" w:space="0" w:color="DDD0BD"/>
            </w:tcBorders>
          </w:tcPr>
          <w:p w14:paraId="2FF411E7" w14:textId="77777777" w:rsidR="005E13AE" w:rsidRPr="00401657" w:rsidRDefault="005E13A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0B57CE23" w14:textId="77777777" w:rsidR="005E13AE" w:rsidRPr="00401657" w:rsidRDefault="00F95534" w:rsidP="005F1D2F">
            <w:pPr>
              <w:pStyle w:val="TableParagraph"/>
              <w:ind w:left="50" w:right="71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Monday</w:t>
            </w:r>
          </w:p>
        </w:tc>
        <w:tc>
          <w:tcPr>
            <w:tcW w:w="146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08FBC0EC" w14:textId="77777777" w:rsidR="005E13AE" w:rsidRPr="00401657" w:rsidRDefault="00F95534" w:rsidP="005F1D2F">
            <w:pPr>
              <w:pStyle w:val="TableParagraph"/>
              <w:ind w:left="75" w:right="24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Tuesday</w:t>
            </w:r>
          </w:p>
        </w:tc>
        <w:tc>
          <w:tcPr>
            <w:tcW w:w="1452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49D98683" w14:textId="77777777" w:rsidR="005E13AE" w:rsidRPr="00401657" w:rsidRDefault="00F95534" w:rsidP="005F1D2F">
            <w:pPr>
              <w:pStyle w:val="TableParagraph"/>
              <w:ind w:left="34" w:right="27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Wednesday</w:t>
            </w:r>
          </w:p>
        </w:tc>
        <w:tc>
          <w:tcPr>
            <w:tcW w:w="142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5537BA64" w14:textId="77777777" w:rsidR="005E13AE" w:rsidRPr="00401657" w:rsidRDefault="00F95534" w:rsidP="005F1D2F">
            <w:pPr>
              <w:pStyle w:val="TableParagraph"/>
              <w:ind w:right="41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Thursday</w:t>
            </w:r>
          </w:p>
        </w:tc>
        <w:tc>
          <w:tcPr>
            <w:tcW w:w="144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6B852E95" w14:textId="77777777" w:rsidR="005E13AE" w:rsidRPr="00401657" w:rsidRDefault="00F95534" w:rsidP="005F1D2F">
            <w:pPr>
              <w:pStyle w:val="TableParagraph"/>
              <w:ind w:left="50" w:right="72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sz w:val="20"/>
              </w:rPr>
              <w:t>Friday</w:t>
            </w:r>
          </w:p>
        </w:tc>
        <w:tc>
          <w:tcPr>
            <w:tcW w:w="142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40FD6988" w14:textId="77777777" w:rsidR="005E13AE" w:rsidRPr="00401657" w:rsidRDefault="00F95534" w:rsidP="005F1D2F">
            <w:pPr>
              <w:pStyle w:val="TableParagraph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Saturday</w:t>
            </w:r>
          </w:p>
        </w:tc>
        <w:tc>
          <w:tcPr>
            <w:tcW w:w="1440" w:type="dxa"/>
            <w:tcBorders>
              <w:bottom w:val="single" w:sz="12" w:space="0" w:color="DDD0BD"/>
            </w:tcBorders>
            <w:shd w:val="clear" w:color="auto" w:fill="EDE9E3"/>
            <w:vAlign w:val="center"/>
          </w:tcPr>
          <w:p w14:paraId="562B47CE" w14:textId="77777777" w:rsidR="005E13AE" w:rsidRPr="00401657" w:rsidRDefault="00F95534" w:rsidP="005F1D2F">
            <w:pPr>
              <w:pStyle w:val="TableParagraph"/>
              <w:jc w:val="center"/>
              <w:rPr>
                <w:rFonts w:ascii="Arial" w:hAnsi="Arial" w:cs="Arial"/>
                <w:b/>
                <w:sz w:val="20"/>
              </w:rPr>
            </w:pPr>
            <w:r w:rsidRPr="00401657">
              <w:rPr>
                <w:rFonts w:ascii="Arial" w:hAnsi="Arial" w:cs="Arial"/>
                <w:b/>
                <w:color w:val="231F20"/>
                <w:w w:val="105"/>
                <w:sz w:val="20"/>
              </w:rPr>
              <w:t>Sunday</w:t>
            </w:r>
          </w:p>
        </w:tc>
      </w:tr>
      <w:tr w:rsidR="005E13AE" w:rsidRPr="00401657" w14:paraId="2672D574" w14:textId="77777777" w:rsidTr="005D43B9">
        <w:trPr>
          <w:trHeight w:val="313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</w:tcPr>
          <w:p w14:paraId="0B511A70" w14:textId="77777777" w:rsidR="005E13AE" w:rsidRPr="00401657" w:rsidRDefault="005E13A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16FF0DC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E780E45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EC871EA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AC6F9CB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E69CE24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C161C69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74CC01D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E13AE" w:rsidRPr="00401657" w14:paraId="34DD5E0B" w14:textId="77777777" w:rsidTr="005D43B9">
        <w:trPr>
          <w:trHeight w:val="306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1E739078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27A1074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FD60935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12C12A4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2D3F5FE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890F800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5C86F2F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4023B4D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E13AE" w:rsidRPr="00401657" w14:paraId="6F217835" w14:textId="77777777" w:rsidTr="005D43B9">
        <w:trPr>
          <w:trHeight w:val="310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2B6D9FD8" w14:textId="77777777" w:rsidR="005E13AE" w:rsidRPr="00401657" w:rsidRDefault="005E13AE">
            <w:pPr>
              <w:pStyle w:val="TableParagraph"/>
              <w:spacing w:before="5" w:after="1"/>
              <w:rPr>
                <w:rFonts w:ascii="Arial" w:hAnsi="Arial" w:cs="Arial"/>
              </w:rPr>
            </w:pPr>
          </w:p>
          <w:p w14:paraId="2799DEC3" w14:textId="77777777" w:rsidR="005E13AE" w:rsidRPr="00401657" w:rsidRDefault="00F95534">
            <w:pPr>
              <w:pStyle w:val="TableParagraph"/>
              <w:spacing w:line="132" w:lineRule="exact"/>
              <w:ind w:left="207"/>
              <w:rPr>
                <w:rFonts w:ascii="Arial" w:hAnsi="Arial" w:cs="Arial"/>
                <w:sz w:val="13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3"/>
              </w:rPr>
              <w:drawing>
                <wp:inline distT="0" distB="0" distL="0" distR="0" wp14:anchorId="3CEB7A95" wp14:editId="30CA71A8">
                  <wp:extent cx="416470" cy="84010"/>
                  <wp:effectExtent l="0" t="0" r="0" b="0"/>
                  <wp:docPr id="21" name="image1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11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470" cy="8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503A8A5" w14:textId="12926D86" w:rsidR="005E13AE" w:rsidRPr="00401657" w:rsidRDefault="00F95534" w:rsidP="00F5315E">
            <w:pPr>
              <w:pStyle w:val="TableParagraph"/>
              <w:spacing w:before="184" w:line="106" w:lineRule="exact"/>
              <w:ind w:left="50" w:right="134"/>
              <w:jc w:val="center"/>
              <w:rPr>
                <w:rFonts w:ascii="Arial" w:hAnsi="Arial" w:cs="Arial"/>
                <w:b/>
                <w:sz w:val="24"/>
              </w:rPr>
            </w:pPr>
            <w:r w:rsidRPr="00401657">
              <w:rPr>
                <w:rFonts w:ascii="Arial" w:hAnsi="Arial" w:cs="Arial"/>
                <w:b/>
                <w:w w:val="110"/>
                <w:sz w:val="24"/>
              </w:rPr>
              <w:t>W</w:t>
            </w:r>
            <w:r w:rsidR="00401657" w:rsidRPr="00401657">
              <w:rPr>
                <w:rFonts w:ascii="Arial" w:hAnsi="Arial" w:cs="Arial"/>
                <w:b/>
                <w:w w:val="110"/>
                <w:sz w:val="24"/>
              </w:rPr>
              <w:t>O</w:t>
            </w:r>
            <w:r w:rsidRPr="00401657">
              <w:rPr>
                <w:rFonts w:ascii="Arial" w:hAnsi="Arial" w:cs="Arial"/>
                <w:b/>
                <w:w w:val="110"/>
                <w:sz w:val="24"/>
              </w:rPr>
              <w:t>RK</w:t>
            </w: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8699890" w14:textId="77777777" w:rsidR="005E13AE" w:rsidRPr="00401657" w:rsidRDefault="00F95534" w:rsidP="00F5315E">
            <w:pPr>
              <w:pStyle w:val="TableParagraph"/>
              <w:spacing w:before="187" w:line="103" w:lineRule="exact"/>
              <w:ind w:left="58" w:right="54"/>
              <w:jc w:val="center"/>
              <w:rPr>
                <w:rFonts w:ascii="Arial" w:hAnsi="Arial" w:cs="Arial"/>
                <w:b/>
                <w:sz w:val="24"/>
              </w:rPr>
            </w:pPr>
            <w:r w:rsidRPr="00401657">
              <w:rPr>
                <w:rFonts w:ascii="Arial" w:hAnsi="Arial" w:cs="Arial"/>
                <w:b/>
                <w:w w:val="110"/>
                <w:sz w:val="24"/>
              </w:rPr>
              <w:t>WORK</w:t>
            </w: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60E7EE3" w14:textId="77777777" w:rsidR="005E13AE" w:rsidRPr="00401657" w:rsidRDefault="00F95534" w:rsidP="00F5315E">
            <w:pPr>
              <w:pStyle w:val="TableParagraph"/>
              <w:spacing w:before="184" w:line="106" w:lineRule="exact"/>
              <w:ind w:left="18" w:right="34"/>
              <w:jc w:val="center"/>
              <w:rPr>
                <w:rFonts w:ascii="Arial" w:hAnsi="Arial" w:cs="Arial"/>
                <w:b/>
                <w:sz w:val="24"/>
              </w:rPr>
            </w:pPr>
            <w:r w:rsidRPr="00401657">
              <w:rPr>
                <w:rFonts w:ascii="Arial" w:hAnsi="Arial" w:cs="Arial"/>
                <w:b/>
                <w:w w:val="110"/>
                <w:sz w:val="24"/>
              </w:rPr>
              <w:t>WORK</w:t>
            </w: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526BB9C" w14:textId="77777777" w:rsidR="005E13AE" w:rsidRPr="00401657" w:rsidRDefault="00F95534" w:rsidP="00F5315E">
            <w:pPr>
              <w:pStyle w:val="TableParagraph"/>
              <w:spacing w:before="184" w:line="106" w:lineRule="exact"/>
              <w:ind w:left="50" w:right="41"/>
              <w:jc w:val="center"/>
              <w:rPr>
                <w:rFonts w:ascii="Arial" w:hAnsi="Arial" w:cs="Arial"/>
                <w:b/>
                <w:sz w:val="24"/>
              </w:rPr>
            </w:pPr>
            <w:r w:rsidRPr="00401657">
              <w:rPr>
                <w:rFonts w:ascii="Arial" w:hAnsi="Arial" w:cs="Arial"/>
                <w:b/>
                <w:w w:val="110"/>
                <w:sz w:val="24"/>
              </w:rPr>
              <w:t>WORK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9F80DCA" w14:textId="77777777" w:rsidR="005E13AE" w:rsidRPr="00401657" w:rsidRDefault="00F95534" w:rsidP="00F5315E">
            <w:pPr>
              <w:pStyle w:val="TableParagraph"/>
              <w:spacing w:before="190" w:line="99" w:lineRule="exact"/>
              <w:ind w:left="50" w:right="39"/>
              <w:jc w:val="center"/>
              <w:rPr>
                <w:rFonts w:ascii="Arial" w:hAnsi="Arial" w:cs="Arial"/>
                <w:b/>
                <w:sz w:val="24"/>
              </w:rPr>
            </w:pPr>
            <w:r w:rsidRPr="00401657">
              <w:rPr>
                <w:rFonts w:ascii="Arial" w:hAnsi="Arial" w:cs="Arial"/>
                <w:b/>
                <w:w w:val="110"/>
                <w:sz w:val="24"/>
              </w:rPr>
              <w:t>WORK</w:t>
            </w: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7C35C81C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364AD02F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E13AE" w:rsidRPr="00401657" w14:paraId="596899DA" w14:textId="77777777" w:rsidTr="005D43B9">
        <w:trPr>
          <w:trHeight w:val="310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720D80FD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B1A4DF1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B2CDCE9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3239FA0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18AF93D2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2C698D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37E2106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69BFDE8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E13AE" w:rsidRPr="00401657" w14:paraId="102DDB91" w14:textId="77777777" w:rsidTr="005D43B9">
        <w:trPr>
          <w:trHeight w:val="321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1CE321AE" w14:textId="77777777" w:rsidR="005E13AE" w:rsidRPr="00401657" w:rsidRDefault="005E13AE">
            <w:pPr>
              <w:pStyle w:val="TableParagraph"/>
              <w:spacing w:before="9"/>
              <w:rPr>
                <w:rFonts w:ascii="Arial" w:hAnsi="Arial" w:cs="Arial"/>
              </w:rPr>
            </w:pPr>
          </w:p>
          <w:p w14:paraId="508FCFC0" w14:textId="77777777" w:rsidR="005E13AE" w:rsidRPr="00401657" w:rsidRDefault="00F95534">
            <w:pPr>
              <w:pStyle w:val="TableParagraph"/>
              <w:spacing w:line="132" w:lineRule="exact"/>
              <w:ind w:left="204"/>
              <w:rPr>
                <w:rFonts w:ascii="Arial" w:hAnsi="Arial" w:cs="Arial"/>
                <w:sz w:val="13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3"/>
              </w:rPr>
              <w:drawing>
                <wp:inline distT="0" distB="0" distL="0" distR="0" wp14:anchorId="61771777" wp14:editId="30CC1D7A">
                  <wp:extent cx="420132" cy="84010"/>
                  <wp:effectExtent l="0" t="0" r="0" b="0"/>
                  <wp:docPr id="23" name="image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12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132" cy="8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821D3CA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4C6BA7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6EBFEAF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69653CB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01972E1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B58FD4D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0FFA4B77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E13AE" w:rsidRPr="00401657" w14:paraId="0B19FA0B" w14:textId="77777777" w:rsidTr="00F95534">
        <w:trPr>
          <w:trHeight w:val="318"/>
        </w:trPr>
        <w:tc>
          <w:tcPr>
            <w:tcW w:w="1060" w:type="dxa"/>
            <w:vMerge/>
            <w:tcBorders>
              <w:top w:val="nil"/>
              <w:bottom w:val="single" w:sz="8" w:space="0" w:color="DDD0BD"/>
              <w:right w:val="single" w:sz="12" w:space="0" w:color="DDD0BD"/>
            </w:tcBorders>
            <w:shd w:val="clear" w:color="auto" w:fill="auto"/>
          </w:tcPr>
          <w:p w14:paraId="4A4CFA27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6259804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B458FDE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6AD1D40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1A4805C8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81281DA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90C6AE0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4C6CF5AE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E13AE" w:rsidRPr="00401657" w14:paraId="737CA36E" w14:textId="77777777" w:rsidTr="00F95534">
        <w:trPr>
          <w:trHeight w:val="298"/>
        </w:trPr>
        <w:tc>
          <w:tcPr>
            <w:tcW w:w="1060" w:type="dxa"/>
            <w:vMerge w:val="restart"/>
            <w:tcBorders>
              <w:top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auto"/>
          </w:tcPr>
          <w:p w14:paraId="7E9A25B3" w14:textId="77777777" w:rsidR="005E13AE" w:rsidRPr="00401657" w:rsidRDefault="005E13AE">
            <w:pPr>
              <w:pStyle w:val="TableParagraph"/>
              <w:spacing w:before="3" w:after="1"/>
              <w:rPr>
                <w:rFonts w:ascii="Arial" w:hAnsi="Arial" w:cs="Arial"/>
                <w:sz w:val="21"/>
              </w:rPr>
            </w:pPr>
          </w:p>
          <w:p w14:paraId="7AA53C95" w14:textId="77777777" w:rsidR="005E13AE" w:rsidRPr="00401657" w:rsidRDefault="00F95534">
            <w:pPr>
              <w:pStyle w:val="TableParagraph"/>
              <w:spacing w:line="132" w:lineRule="exact"/>
              <w:ind w:left="154"/>
              <w:rPr>
                <w:rFonts w:ascii="Arial" w:hAnsi="Arial" w:cs="Arial"/>
                <w:sz w:val="13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3"/>
              </w:rPr>
              <w:drawing>
                <wp:inline distT="0" distB="0" distL="0" distR="0" wp14:anchorId="2193A4B8" wp14:editId="3822E0B0">
                  <wp:extent cx="477802" cy="84010"/>
                  <wp:effectExtent l="0" t="0" r="0" b="0"/>
                  <wp:docPr id="25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3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802" cy="8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30122A5F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43F05D4C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7737FDD4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3A11AA53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52BFF2D1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FFFF00"/>
            <w:vAlign w:val="center"/>
          </w:tcPr>
          <w:p w14:paraId="28D30C67" w14:textId="35EA53C7" w:rsidR="00401657" w:rsidRPr="00401657" w:rsidRDefault="00401657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92D050"/>
            <w:vAlign w:val="center"/>
          </w:tcPr>
          <w:p w14:paraId="438F820A" w14:textId="0EEF02ED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</w:tr>
      <w:tr w:rsidR="005E13AE" w:rsidRPr="00401657" w14:paraId="7AAC66D5" w14:textId="77777777" w:rsidTr="00F95534">
        <w:trPr>
          <w:trHeight w:val="321"/>
        </w:trPr>
        <w:tc>
          <w:tcPr>
            <w:tcW w:w="1060" w:type="dxa"/>
            <w:vMerge/>
            <w:tcBorders>
              <w:top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auto"/>
          </w:tcPr>
          <w:p w14:paraId="0F969F16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2061C6AB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620F400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7E17FEF7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799D534C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C4BC96" w:themeFill="background2" w:themeFillShade="BF"/>
            <w:vAlign w:val="center"/>
          </w:tcPr>
          <w:p w14:paraId="23917755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FFFF00"/>
            <w:vAlign w:val="center"/>
          </w:tcPr>
          <w:p w14:paraId="1E9BC0F0" w14:textId="12509335" w:rsidR="005E13AE" w:rsidRPr="00401657" w:rsidRDefault="00401657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8" w:space="0" w:color="DDD0BD"/>
              <w:bottom w:val="single" w:sz="8" w:space="0" w:color="DDD0BD"/>
              <w:right w:val="single" w:sz="8" w:space="0" w:color="DDD0BD"/>
            </w:tcBorders>
            <w:shd w:val="clear" w:color="auto" w:fill="92D050"/>
            <w:vAlign w:val="center"/>
          </w:tcPr>
          <w:p w14:paraId="58456E7C" w14:textId="1D98608C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nline lecture</w:t>
            </w:r>
          </w:p>
        </w:tc>
      </w:tr>
      <w:tr w:rsidR="005E13AE" w:rsidRPr="00401657" w14:paraId="1F8623E1" w14:textId="77777777" w:rsidTr="00F95534">
        <w:trPr>
          <w:trHeight w:val="307"/>
        </w:trPr>
        <w:tc>
          <w:tcPr>
            <w:tcW w:w="1060" w:type="dxa"/>
            <w:vMerge w:val="restart"/>
            <w:tcBorders>
              <w:top w:val="single" w:sz="8" w:space="0" w:color="DDD0BD"/>
              <w:bottom w:val="single" w:sz="12" w:space="0" w:color="DDD0BD"/>
              <w:right w:val="single" w:sz="12" w:space="0" w:color="DDD0BD"/>
            </w:tcBorders>
          </w:tcPr>
          <w:p w14:paraId="42F1E6C6" w14:textId="77777777" w:rsidR="005E13AE" w:rsidRPr="00401657" w:rsidRDefault="005E13A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52F1B43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B35B14F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5DFE09E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18B8DABA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6ABD66F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094E1108" w14:textId="6E6F92C2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12F015EF" w14:textId="2EF31499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</w:tr>
      <w:tr w:rsidR="005E13AE" w:rsidRPr="00401657" w14:paraId="3EAC968D" w14:textId="77777777" w:rsidTr="005D43B9">
        <w:trPr>
          <w:trHeight w:val="312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781B2F19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5EAD369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CBD2A6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010814A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743CE5D9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F4A9A3C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4C0BD8EC" w14:textId="470624FC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7D8DA980" w14:textId="50B0E67B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Lecture notes</w:t>
            </w:r>
          </w:p>
        </w:tc>
      </w:tr>
      <w:tr w:rsidR="005E13AE" w:rsidRPr="00401657" w14:paraId="489D15F3" w14:textId="77777777" w:rsidTr="005D43B9">
        <w:trPr>
          <w:trHeight w:val="309"/>
        </w:trPr>
        <w:tc>
          <w:tcPr>
            <w:tcW w:w="1060" w:type="dxa"/>
            <w:vMerge w:val="restart"/>
            <w:tcBorders>
              <w:top w:val="single" w:sz="12" w:space="0" w:color="DDD0BD"/>
              <w:right w:val="single" w:sz="12" w:space="0" w:color="DDD0BD"/>
            </w:tcBorders>
          </w:tcPr>
          <w:p w14:paraId="7E186D38" w14:textId="77777777" w:rsidR="005E13AE" w:rsidRPr="00401657" w:rsidRDefault="005E13A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A2300EC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7BE70FB5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A5298E0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7DBFA89B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CB43D57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69A21655" w14:textId="3E6A06A0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0A3FB205" w14:textId="024FFAF2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</w:tr>
      <w:tr w:rsidR="005E13AE" w:rsidRPr="00401657" w14:paraId="36F409ED" w14:textId="77777777" w:rsidTr="005D43B9">
        <w:trPr>
          <w:trHeight w:val="325"/>
        </w:trPr>
        <w:tc>
          <w:tcPr>
            <w:tcW w:w="1060" w:type="dxa"/>
            <w:vMerge/>
            <w:tcBorders>
              <w:top w:val="nil"/>
              <w:right w:val="single" w:sz="12" w:space="0" w:color="DDD0BD"/>
            </w:tcBorders>
          </w:tcPr>
          <w:p w14:paraId="4D5FE497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72D16279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5BBB231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CAFF3EA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52D4A59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58A195E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3DFBE73E" w14:textId="081A9147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Reading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03E302EE" w14:textId="0722F6BF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Lecture notes</w:t>
            </w:r>
          </w:p>
        </w:tc>
      </w:tr>
      <w:tr w:rsidR="005E13AE" w:rsidRPr="00401657" w14:paraId="2B4627F7" w14:textId="77777777" w:rsidTr="005D43B9">
        <w:trPr>
          <w:trHeight w:val="320"/>
        </w:trPr>
        <w:tc>
          <w:tcPr>
            <w:tcW w:w="1060" w:type="dxa"/>
            <w:vMerge w:val="restart"/>
            <w:tcBorders>
              <w:bottom w:val="single" w:sz="12" w:space="0" w:color="DDD0BD"/>
              <w:right w:val="single" w:sz="12" w:space="0" w:color="DDD0BD"/>
            </w:tcBorders>
          </w:tcPr>
          <w:p w14:paraId="4B2D9C0B" w14:textId="77777777" w:rsidR="005E13AE" w:rsidRPr="00401657" w:rsidRDefault="005E13A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FC82EC2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DB69D5F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1C017A2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1577EB0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4A401CD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B2A1C7" w:themeFill="accent4" w:themeFillTint="99"/>
            <w:vAlign w:val="center"/>
          </w:tcPr>
          <w:p w14:paraId="42E5E379" w14:textId="7F194A54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LUNCH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B2A1C7" w:themeFill="accent4" w:themeFillTint="99"/>
            <w:vAlign w:val="center"/>
          </w:tcPr>
          <w:p w14:paraId="0854762C" w14:textId="53D2D700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LUNCH</w:t>
            </w:r>
          </w:p>
        </w:tc>
      </w:tr>
      <w:tr w:rsidR="005E13AE" w:rsidRPr="00401657" w14:paraId="349254F0" w14:textId="77777777" w:rsidTr="005D43B9">
        <w:trPr>
          <w:trHeight w:val="304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3D77E820" w14:textId="77777777" w:rsidR="005E13AE" w:rsidRPr="00401657" w:rsidRDefault="005E13A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C10F2B6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713BF6D9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479CEA8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FF9C531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C0ED18D" w14:textId="77777777" w:rsidR="005E13AE" w:rsidRPr="00401657" w:rsidRDefault="005E13A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B2A1C7" w:themeFill="accent4" w:themeFillTint="99"/>
            <w:vAlign w:val="center"/>
          </w:tcPr>
          <w:p w14:paraId="3F89E5AA" w14:textId="5A8F0506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LUNCH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B2A1C7" w:themeFill="accent4" w:themeFillTint="99"/>
            <w:vAlign w:val="center"/>
          </w:tcPr>
          <w:p w14:paraId="283C83A0" w14:textId="3BC091D8" w:rsidR="005E13A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LUNCH</w:t>
            </w:r>
          </w:p>
        </w:tc>
      </w:tr>
      <w:tr w:rsidR="00F5315E" w:rsidRPr="00401657" w14:paraId="66A423AA" w14:textId="77777777" w:rsidTr="005D43B9">
        <w:trPr>
          <w:trHeight w:val="312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</w:tcPr>
          <w:p w14:paraId="6CD13D6C" w14:textId="77777777" w:rsidR="00F5315E" w:rsidRPr="00401657" w:rsidRDefault="00F5315E" w:rsidP="00F5315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22E47F4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48B2EE3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A928CBC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32DF31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4D2CD28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36156CA5" w14:textId="0338ED54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6EF5CC1B" w14:textId="4CA8EDDC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</w:tr>
      <w:tr w:rsidR="00F5315E" w:rsidRPr="00401657" w14:paraId="21F9385E" w14:textId="77777777" w:rsidTr="005D43B9">
        <w:trPr>
          <w:trHeight w:val="307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41F91456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B8E107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41999C9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52DB2F3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536E295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59F1A7D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63C7F544" w14:textId="396DBBB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Reading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091912F7" w14:textId="07B9FB79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</w:tr>
      <w:tr w:rsidR="00F5315E" w:rsidRPr="00401657" w14:paraId="496D8496" w14:textId="77777777" w:rsidTr="005D43B9">
        <w:trPr>
          <w:trHeight w:val="307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70F42F2F" w14:textId="77777777" w:rsidR="00F5315E" w:rsidRPr="00401657" w:rsidRDefault="00F5315E" w:rsidP="00F5315E">
            <w:pPr>
              <w:pStyle w:val="TableParagraph"/>
              <w:spacing w:before="11"/>
              <w:rPr>
                <w:rFonts w:ascii="Arial" w:hAnsi="Arial" w:cs="Arial"/>
                <w:sz w:val="21"/>
              </w:rPr>
            </w:pPr>
          </w:p>
          <w:p w14:paraId="62C31163" w14:textId="77777777" w:rsidR="00F5315E" w:rsidRPr="00401657" w:rsidRDefault="00F5315E" w:rsidP="00F5315E">
            <w:pPr>
              <w:pStyle w:val="TableParagraph"/>
              <w:spacing w:line="169" w:lineRule="exact"/>
              <w:ind w:left="195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2D12A278" wp14:editId="3EEFA9F7">
                  <wp:extent cx="431640" cy="107346"/>
                  <wp:effectExtent l="0" t="0" r="0" b="0"/>
                  <wp:docPr id="27" name="image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14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640" cy="10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707EF1C8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10E784C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329D227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66FF423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FF5D7FA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456B75ED" w14:textId="335703C5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4697D259" w14:textId="515AB5E8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</w:tr>
      <w:tr w:rsidR="00F5315E" w:rsidRPr="00401657" w14:paraId="2E59223E" w14:textId="77777777" w:rsidTr="005D43B9">
        <w:trPr>
          <w:trHeight w:val="332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098449AF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30B7439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9768AA5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3B1B0E9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2DCB3BC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7E80C04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0C21AB54" w14:textId="3261C03E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nline lecture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02B68000" w14:textId="6E5F0DB8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Lecture notes</w:t>
            </w:r>
          </w:p>
        </w:tc>
      </w:tr>
      <w:tr w:rsidR="00F5315E" w:rsidRPr="00401657" w14:paraId="0E4D9CC3" w14:textId="77777777" w:rsidTr="005D43B9">
        <w:trPr>
          <w:trHeight w:val="284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</w:tcPr>
          <w:p w14:paraId="2C837EBE" w14:textId="77777777" w:rsidR="00F5315E" w:rsidRPr="00401657" w:rsidRDefault="00F5315E" w:rsidP="00F5315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BA1FDD0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092F6A5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10CE8DD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74E46B8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0FBD1EC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57B0EC60" w14:textId="200174A1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39690E12" w14:textId="496E5EA0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</w:tr>
      <w:tr w:rsidR="00F5315E" w:rsidRPr="00401657" w14:paraId="1CF64E63" w14:textId="77777777" w:rsidTr="005D43B9">
        <w:trPr>
          <w:trHeight w:val="335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52839E9C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1E68A23D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F24B04A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D8BCE37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6772EAD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EA7682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3752C522" w14:textId="6C2BC14F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7D616896" w14:textId="2A3106A1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</w:tr>
      <w:tr w:rsidR="00F5315E" w:rsidRPr="00401657" w14:paraId="5DC9A547" w14:textId="77777777" w:rsidTr="005D43B9">
        <w:trPr>
          <w:trHeight w:val="295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3029E43D" w14:textId="77777777" w:rsidR="00F5315E" w:rsidRPr="00401657" w:rsidRDefault="00F5315E" w:rsidP="00F5315E">
            <w:pPr>
              <w:pStyle w:val="TableParagraph"/>
              <w:spacing w:before="9"/>
              <w:rPr>
                <w:rFonts w:ascii="Arial" w:hAnsi="Arial" w:cs="Arial"/>
                <w:sz w:val="20"/>
              </w:rPr>
            </w:pPr>
          </w:p>
          <w:p w14:paraId="5225BB72" w14:textId="77777777" w:rsidR="00F5315E" w:rsidRPr="00401657" w:rsidRDefault="00F5315E" w:rsidP="00F5315E">
            <w:pPr>
              <w:pStyle w:val="TableParagraph"/>
              <w:spacing w:line="168" w:lineRule="exact"/>
              <w:ind w:left="195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0B583071" wp14:editId="51470C02">
                  <wp:extent cx="430701" cy="106870"/>
                  <wp:effectExtent l="0" t="0" r="0" b="0"/>
                  <wp:docPr id="29" name="image1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15.pn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701" cy="10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C94E29A" w14:textId="4C50B6AF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6C5EDC9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3240089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5D9586A1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4C5AB42A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4EBE9BC1" w14:textId="5BBF9979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6565"/>
            <w:vAlign w:val="center"/>
          </w:tcPr>
          <w:p w14:paraId="016A158E" w14:textId="2EC5D8FE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cademic skills</w:t>
            </w:r>
          </w:p>
        </w:tc>
      </w:tr>
      <w:tr w:rsidR="00F5315E" w:rsidRPr="00401657" w14:paraId="1C7B409B" w14:textId="77777777" w:rsidTr="005D43B9">
        <w:trPr>
          <w:trHeight w:val="324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1BD67395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0D1CD175" w14:textId="3733765E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59C1D11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7113EB6A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243B4456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C4BC96" w:themeFill="background2" w:themeFillShade="BF"/>
            <w:vAlign w:val="center"/>
          </w:tcPr>
          <w:p w14:paraId="10B9506A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304EBCB0" w14:textId="606F94FE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6565"/>
            <w:vAlign w:val="center"/>
          </w:tcPr>
          <w:p w14:paraId="57A97F08" w14:textId="06728BD8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velopment</w:t>
            </w:r>
          </w:p>
        </w:tc>
      </w:tr>
      <w:tr w:rsidR="00F5315E" w:rsidRPr="00401657" w14:paraId="4B1A27B6" w14:textId="77777777" w:rsidTr="005D43B9">
        <w:trPr>
          <w:trHeight w:val="297"/>
        </w:trPr>
        <w:tc>
          <w:tcPr>
            <w:tcW w:w="1060" w:type="dxa"/>
            <w:vMerge w:val="restart"/>
            <w:tcBorders>
              <w:top w:val="single" w:sz="12" w:space="0" w:color="DDD0BD"/>
              <w:right w:val="single" w:sz="12" w:space="0" w:color="DDD0BD"/>
            </w:tcBorders>
            <w:shd w:val="clear" w:color="auto" w:fill="auto"/>
          </w:tcPr>
          <w:p w14:paraId="3F6A46F6" w14:textId="77777777" w:rsidR="00F5315E" w:rsidRPr="00401657" w:rsidRDefault="00F5315E" w:rsidP="00F5315E">
            <w:pPr>
              <w:pStyle w:val="TableParagraph"/>
              <w:spacing w:after="1"/>
              <w:rPr>
                <w:rFonts w:ascii="Arial" w:hAnsi="Arial" w:cs="Arial"/>
                <w:sz w:val="21"/>
              </w:rPr>
            </w:pPr>
          </w:p>
          <w:p w14:paraId="6B311E3C" w14:textId="77777777" w:rsidR="00F5315E" w:rsidRPr="00401657" w:rsidRDefault="00F5315E" w:rsidP="00F5315E">
            <w:pPr>
              <w:pStyle w:val="TableParagraph"/>
              <w:spacing w:line="168" w:lineRule="exact"/>
              <w:ind w:left="193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2DA481F8" wp14:editId="1B1AC763">
                  <wp:extent cx="432429" cy="106870"/>
                  <wp:effectExtent l="0" t="0" r="0" b="0"/>
                  <wp:docPr id="31" name="image1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16.pn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429" cy="10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5661DFF4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03D96CBC" w14:textId="462470E3" w:rsidR="00F5315E" w:rsidRPr="00401657" w:rsidRDefault="00F5315E" w:rsidP="00F5315E">
            <w:pPr>
              <w:pStyle w:val="TableParagraph"/>
              <w:spacing w:before="99" w:line="178" w:lineRule="exact"/>
              <w:ind w:left="75" w:right="47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472D1AA6" w14:textId="52DEBDCE" w:rsidR="00F5315E" w:rsidRPr="00401657" w:rsidRDefault="00F5315E" w:rsidP="00F5315E">
            <w:pPr>
              <w:pStyle w:val="TableParagraph"/>
              <w:spacing w:before="107" w:line="170" w:lineRule="exact"/>
              <w:ind w:left="156" w:right="34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28642E8B" w14:textId="69E009A4" w:rsidR="00F5315E" w:rsidRPr="00401657" w:rsidRDefault="00F5315E" w:rsidP="00F5315E">
            <w:pPr>
              <w:pStyle w:val="TableParagraph"/>
              <w:spacing w:before="95" w:line="182" w:lineRule="exact"/>
              <w:ind w:left="54" w:right="41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265A54FA" w14:textId="4CF84648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IGHT OFF</w:t>
            </w: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727AC36C" w14:textId="6BE85AAA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IGHT OFF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6AA806CF" w14:textId="4BEB2691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NIGHT OFF</w:t>
            </w:r>
          </w:p>
        </w:tc>
      </w:tr>
      <w:tr w:rsidR="00F5315E" w:rsidRPr="00401657" w14:paraId="46CBD32C" w14:textId="77777777" w:rsidTr="005D43B9">
        <w:trPr>
          <w:trHeight w:val="337"/>
        </w:trPr>
        <w:tc>
          <w:tcPr>
            <w:tcW w:w="1060" w:type="dxa"/>
            <w:vMerge/>
            <w:tcBorders>
              <w:top w:val="nil"/>
              <w:right w:val="single" w:sz="12" w:space="0" w:color="DDD0BD"/>
            </w:tcBorders>
            <w:shd w:val="clear" w:color="auto" w:fill="auto"/>
          </w:tcPr>
          <w:p w14:paraId="45725C44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4F4A6CCD" w14:textId="7DFD0F22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753CD4FA" w14:textId="5C4CE524" w:rsidR="00F5315E" w:rsidRPr="00401657" w:rsidRDefault="00F5315E" w:rsidP="00F5315E">
            <w:pPr>
              <w:pStyle w:val="TableParagraph"/>
              <w:spacing w:before="29"/>
              <w:ind w:left="75" w:right="54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39C3793A" w14:textId="776AEE82" w:rsidR="00F5315E" w:rsidRPr="00401657" w:rsidRDefault="00F5315E" w:rsidP="00F5315E">
            <w:pPr>
              <w:pStyle w:val="TableParagraph"/>
              <w:spacing w:before="37"/>
              <w:ind w:left="34" w:right="34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1B0E6A08" w14:textId="7F0B8143" w:rsidR="00F5315E" w:rsidRPr="00401657" w:rsidRDefault="00F5315E" w:rsidP="00F5315E">
            <w:pPr>
              <w:pStyle w:val="TableParagraph"/>
              <w:spacing w:before="25"/>
              <w:ind w:left="39" w:right="33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13068515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7C2C37BD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476347F1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04A68A13" w14:textId="77777777" w:rsidTr="005D43B9">
        <w:trPr>
          <w:trHeight w:val="306"/>
        </w:trPr>
        <w:tc>
          <w:tcPr>
            <w:tcW w:w="1060" w:type="dxa"/>
            <w:vMerge w:val="restart"/>
            <w:tcBorders>
              <w:bottom w:val="single" w:sz="12" w:space="0" w:color="DDD0BD"/>
              <w:right w:val="single" w:sz="12" w:space="0" w:color="DDD0BD"/>
            </w:tcBorders>
          </w:tcPr>
          <w:p w14:paraId="14712B09" w14:textId="77777777" w:rsidR="00F5315E" w:rsidRPr="00401657" w:rsidRDefault="00F5315E" w:rsidP="00F5315E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548CA8E6" w14:textId="51F7E9B6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ORT</w:t>
            </w: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333854F9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1320B0FF" w14:textId="5353C91C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6832E6A0" w14:textId="3E755C0B" w:rsidR="00F5315E" w:rsidRPr="00401657" w:rsidRDefault="00F5315E" w:rsidP="00F5315E">
            <w:pPr>
              <w:pStyle w:val="TableParagraph"/>
              <w:spacing w:before="112" w:line="175" w:lineRule="exact"/>
              <w:ind w:left="151" w:right="41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03C6669D" w14:textId="0CFF6FEC" w:rsidR="00F5315E" w:rsidRPr="00401657" w:rsidRDefault="00F5315E" w:rsidP="00F5315E">
            <w:pPr>
              <w:pStyle w:val="TableParagraph"/>
              <w:spacing w:before="100"/>
              <w:ind w:left="50" w:right="51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6D5B4A6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62417807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321AD4B1" w14:textId="77777777" w:rsidTr="005D43B9">
        <w:trPr>
          <w:trHeight w:val="318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</w:tcPr>
          <w:p w14:paraId="040BB31A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4FE2A8C3" w14:textId="5EA33BA1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45712325" w14:textId="513E5081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205E2845" w14:textId="663ECFF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nline class</w:t>
            </w: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FF" w:themeFill="background1"/>
            <w:vAlign w:val="center"/>
          </w:tcPr>
          <w:p w14:paraId="573BB323" w14:textId="694B0330" w:rsidR="00F5315E" w:rsidRPr="00401657" w:rsidRDefault="00F5315E" w:rsidP="00F5315E">
            <w:pPr>
              <w:pStyle w:val="TableParagraph"/>
              <w:spacing w:before="23"/>
              <w:ind w:left="31" w:right="41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285417EA" w14:textId="3758EB63" w:rsidR="00F5315E" w:rsidRPr="00401657" w:rsidRDefault="00F5315E" w:rsidP="00F5315E">
            <w:pPr>
              <w:pStyle w:val="TableParagraph"/>
              <w:spacing w:before="11"/>
              <w:ind w:left="50" w:right="58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3D262973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7C10F884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76369A40" w14:textId="77777777" w:rsidTr="005D43B9">
        <w:trPr>
          <w:trHeight w:val="298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4A5E6424" w14:textId="77777777" w:rsidR="00F5315E" w:rsidRPr="00401657" w:rsidRDefault="00F5315E" w:rsidP="00F5315E">
            <w:pPr>
              <w:pStyle w:val="TableParagraph"/>
              <w:spacing w:before="7"/>
              <w:rPr>
                <w:rFonts w:ascii="Arial" w:hAnsi="Arial" w:cs="Arial"/>
                <w:sz w:val="21"/>
              </w:rPr>
            </w:pPr>
          </w:p>
          <w:p w14:paraId="22348AC1" w14:textId="77777777" w:rsidR="00F5315E" w:rsidRPr="00401657" w:rsidRDefault="00F5315E" w:rsidP="00F5315E">
            <w:pPr>
              <w:pStyle w:val="TableParagraph"/>
              <w:spacing w:line="168" w:lineRule="exact"/>
              <w:ind w:left="195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6D5FCE98" wp14:editId="0F858ED0">
                  <wp:extent cx="429295" cy="106870"/>
                  <wp:effectExtent l="0" t="0" r="0" b="0"/>
                  <wp:docPr id="33" name="image1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7.png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295" cy="10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54BBC123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41ED504E" w14:textId="5EFD5503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482E8C17" w14:textId="57309AAD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3CC11A55" w14:textId="505721A5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571C0FC3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6A95805B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046A1F1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7EDEEF0A" w14:textId="77777777" w:rsidTr="005D43B9">
        <w:trPr>
          <w:trHeight w:val="321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27C8899B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5353B8A1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4DDED09A" w14:textId="37B330C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77F59529" w14:textId="7EAABA8E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23683158" w14:textId="282154C1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6F39C2B9" w14:textId="711F1D1C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15F03789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3B8F2DDB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120BB9B9" w14:textId="77777777" w:rsidTr="005D43B9">
        <w:trPr>
          <w:trHeight w:val="310"/>
        </w:trPr>
        <w:tc>
          <w:tcPr>
            <w:tcW w:w="1060" w:type="dxa"/>
            <w:vMerge w:val="restart"/>
            <w:tcBorders>
              <w:top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49855396" w14:textId="77777777" w:rsidR="00F5315E" w:rsidRPr="00401657" w:rsidRDefault="00F5315E" w:rsidP="00F5315E">
            <w:pPr>
              <w:pStyle w:val="TableParagraph"/>
              <w:spacing w:before="8"/>
              <w:rPr>
                <w:rFonts w:ascii="Arial" w:hAnsi="Arial" w:cs="Arial"/>
                <w:sz w:val="19"/>
              </w:rPr>
            </w:pPr>
          </w:p>
          <w:p w14:paraId="1AE46C33" w14:textId="77777777" w:rsidR="00F5315E" w:rsidRPr="00401657" w:rsidRDefault="00F5315E" w:rsidP="00F5315E">
            <w:pPr>
              <w:pStyle w:val="TableParagraph"/>
              <w:spacing w:line="168" w:lineRule="exact"/>
              <w:ind w:left="193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11C48321" wp14:editId="3AE739FE">
                  <wp:extent cx="432989" cy="106870"/>
                  <wp:effectExtent l="0" t="0" r="0" b="0"/>
                  <wp:docPr id="35" name="image1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18.png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989" cy="10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481797AD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4C2295B3" w14:textId="130CF2F6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65D5C34D" w14:textId="39B2950D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GT100</w:t>
            </w: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54B2418E" w14:textId="3C3972D9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PSY101</w:t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5589C398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21218459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1DDF13EA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2018728E" w14:textId="77777777" w:rsidTr="005D43B9">
        <w:trPr>
          <w:trHeight w:val="310"/>
        </w:trPr>
        <w:tc>
          <w:tcPr>
            <w:tcW w:w="1060" w:type="dxa"/>
            <w:vMerge/>
            <w:tcBorders>
              <w:top w:val="nil"/>
              <w:bottom w:val="single" w:sz="12" w:space="0" w:color="DDD0BD"/>
              <w:right w:val="single" w:sz="12" w:space="0" w:color="DDD0BD"/>
            </w:tcBorders>
            <w:shd w:val="clear" w:color="auto" w:fill="auto"/>
          </w:tcPr>
          <w:p w14:paraId="66E0AD25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545F5475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6837FB8C" w14:textId="4171205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92D050"/>
            <w:vAlign w:val="center"/>
          </w:tcPr>
          <w:p w14:paraId="46BA0B0B" w14:textId="2BF27DAD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FFF00"/>
            <w:vAlign w:val="center"/>
          </w:tcPr>
          <w:p w14:paraId="6A466F06" w14:textId="02F7BC9D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  <w:r w:rsidRPr="00401657">
              <w:rPr>
                <w:rFonts w:ascii="Arial" w:hAnsi="Arial" w:cs="Arial"/>
                <w:sz w:val="18"/>
              </w:rPr>
              <w:t>Assignment work</w:t>
            </w: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2B1E24B4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3E72D9F8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5720CAFF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10F765E3" w14:textId="77777777" w:rsidTr="005D43B9">
        <w:trPr>
          <w:trHeight w:val="311"/>
        </w:trPr>
        <w:tc>
          <w:tcPr>
            <w:tcW w:w="1060" w:type="dxa"/>
            <w:vMerge w:val="restart"/>
            <w:tcBorders>
              <w:top w:val="single" w:sz="12" w:space="0" w:color="DDD0BD"/>
              <w:right w:val="single" w:sz="12" w:space="0" w:color="DDD0BD"/>
            </w:tcBorders>
            <w:shd w:val="clear" w:color="auto" w:fill="auto"/>
          </w:tcPr>
          <w:p w14:paraId="64EF63DC" w14:textId="77777777" w:rsidR="00F5315E" w:rsidRPr="00401657" w:rsidRDefault="00F5315E" w:rsidP="00F5315E">
            <w:pPr>
              <w:pStyle w:val="TableParagraph"/>
              <w:rPr>
                <w:rFonts w:ascii="Arial" w:hAnsi="Arial" w:cs="Arial"/>
                <w:sz w:val="20"/>
              </w:rPr>
            </w:pPr>
          </w:p>
          <w:p w14:paraId="4ED6EA8E" w14:textId="77777777" w:rsidR="00F5315E" w:rsidRPr="00401657" w:rsidRDefault="00F5315E" w:rsidP="00F5315E">
            <w:pPr>
              <w:pStyle w:val="TableParagraph"/>
              <w:spacing w:line="168" w:lineRule="exact"/>
              <w:ind w:left="132"/>
              <w:rPr>
                <w:rFonts w:ascii="Arial" w:hAnsi="Arial" w:cs="Arial"/>
                <w:sz w:val="16"/>
              </w:rPr>
            </w:pPr>
            <w:r w:rsidRPr="00401657">
              <w:rPr>
                <w:rFonts w:ascii="Arial" w:hAnsi="Arial" w:cs="Arial"/>
                <w:noProof/>
                <w:position w:val="-2"/>
                <w:sz w:val="16"/>
              </w:rPr>
              <w:drawing>
                <wp:inline distT="0" distB="0" distL="0" distR="0" wp14:anchorId="53A8972B" wp14:editId="05BC3AEB">
                  <wp:extent cx="491174" cy="106870"/>
                  <wp:effectExtent l="0" t="0" r="0" b="0"/>
                  <wp:docPr id="37" name="image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19.png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174" cy="10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25F11830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2D39B1AB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1961CADC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vAlign w:val="center"/>
          </w:tcPr>
          <w:p w14:paraId="57B01650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1954E457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68C898F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12" w:space="0" w:color="DDD0BD"/>
              <w:left w:val="single" w:sz="12" w:space="0" w:color="DDD0BD"/>
              <w:bottom w:val="single" w:sz="8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72A076B8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F5315E" w:rsidRPr="00401657" w14:paraId="6C1BAAB2" w14:textId="77777777" w:rsidTr="005D43B9">
        <w:trPr>
          <w:trHeight w:val="303"/>
        </w:trPr>
        <w:tc>
          <w:tcPr>
            <w:tcW w:w="1060" w:type="dxa"/>
            <w:vMerge/>
            <w:tcBorders>
              <w:top w:val="nil"/>
              <w:right w:val="single" w:sz="12" w:space="0" w:color="DDD0BD"/>
            </w:tcBorders>
            <w:shd w:val="clear" w:color="auto" w:fill="auto"/>
          </w:tcPr>
          <w:p w14:paraId="7E0C5E72" w14:textId="77777777" w:rsidR="00F5315E" w:rsidRPr="00401657" w:rsidRDefault="00F5315E" w:rsidP="00F5315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EDE9E3"/>
            <w:vAlign w:val="center"/>
          </w:tcPr>
          <w:p w14:paraId="3B904954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6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2959F68E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52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B5473A8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vAlign w:val="center"/>
          </w:tcPr>
          <w:p w14:paraId="71E5FE92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1F6421B3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2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5F6D90D7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440" w:type="dxa"/>
            <w:tcBorders>
              <w:top w:val="single" w:sz="8" w:space="0" w:color="DDD0BD"/>
              <w:left w:val="single" w:sz="12" w:space="0" w:color="DDD0BD"/>
              <w:bottom w:val="single" w:sz="12" w:space="0" w:color="DDD0BD"/>
              <w:right w:val="single" w:sz="12" w:space="0" w:color="DDD0BD"/>
            </w:tcBorders>
            <w:shd w:val="clear" w:color="auto" w:fill="F2F2F2" w:themeFill="background1" w:themeFillShade="F2"/>
            <w:vAlign w:val="center"/>
          </w:tcPr>
          <w:p w14:paraId="095A6685" w14:textId="77777777" w:rsidR="00F5315E" w:rsidRPr="00401657" w:rsidRDefault="00F5315E" w:rsidP="00F5315E">
            <w:pPr>
              <w:pStyle w:val="TableParagraph"/>
              <w:jc w:val="center"/>
              <w:rPr>
                <w:rFonts w:ascii="Arial" w:hAnsi="Arial" w:cs="Arial"/>
                <w:sz w:val="18"/>
              </w:rPr>
            </w:pPr>
          </w:p>
        </w:tc>
      </w:tr>
    </w:tbl>
    <w:p w14:paraId="7C705935" w14:textId="0CD32893" w:rsidR="00000000" w:rsidRPr="00486BCE" w:rsidRDefault="005F1D2F" w:rsidP="00486BCE">
      <w:pPr>
        <w:jc w:val="center"/>
        <w:rPr>
          <w:rFonts w:ascii="Arial" w:hAnsi="Arial" w:cs="Arial"/>
        </w:rPr>
      </w:pPr>
      <w:r>
        <w:br/>
      </w:r>
      <w:r w:rsidRPr="00486BCE">
        <w:rPr>
          <w:rFonts w:ascii="Arial" w:hAnsi="Arial" w:cs="Arial"/>
        </w:rPr>
        <w:t>This is an example of how you could fill in your planner. 10 hours per week per subject – at a minimum</w:t>
      </w:r>
    </w:p>
    <w:sectPr w:rsidR="00000000" w:rsidRPr="00486BCE">
      <w:pgSz w:w="11910" w:h="16840"/>
      <w:pgMar w:top="1820" w:right="280" w:bottom="1760" w:left="280" w:header="1052" w:footer="15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B91B5" w14:textId="77777777" w:rsidR="00000000" w:rsidRDefault="00F95534">
      <w:r>
        <w:separator/>
      </w:r>
    </w:p>
  </w:endnote>
  <w:endnote w:type="continuationSeparator" w:id="0">
    <w:p w14:paraId="0EF52719" w14:textId="77777777" w:rsidR="00000000" w:rsidRDefault="00F95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69BE4" w14:textId="77777777" w:rsidR="005E13AE" w:rsidRDefault="00F95534">
    <w:pPr>
      <w:pStyle w:val="BodyText"/>
      <w:spacing w:line="14" w:lineRule="auto"/>
      <w:rPr>
        <w:b w:val="0"/>
      </w:rPr>
    </w:pPr>
    <w:r>
      <w:pict w14:anchorId="3849043E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2049" type="#_x0000_t202" style="position:absolute;margin-left:221.5pt;margin-top:752.2pt;width:132.85pt;height:25.6pt;z-index:-16587264;mso-position-horizontal-relative:page;mso-position-vertical-relative:page" filled="f" stroked="f">
          <v:textbox inset="0,0,0,0">
            <w:txbxContent>
              <w:p w14:paraId="20B3F776" w14:textId="77777777" w:rsidR="005E13AE" w:rsidRDefault="00F95534">
                <w:pPr>
                  <w:pStyle w:val="BodyText"/>
                  <w:spacing w:before="20"/>
                  <w:ind w:left="1" w:right="1"/>
                  <w:jc w:val="center"/>
                </w:pPr>
                <w:r>
                  <w:rPr>
                    <w:color w:val="F26A30"/>
                    <w:w w:val="110"/>
                  </w:rPr>
                  <w:t>ACADEMIC</w:t>
                </w:r>
                <w:r>
                  <w:rPr>
                    <w:color w:val="F26A30"/>
                    <w:spacing w:val="-7"/>
                    <w:w w:val="110"/>
                  </w:rPr>
                  <w:t xml:space="preserve"> </w:t>
                </w:r>
                <w:r>
                  <w:rPr>
                    <w:color w:val="F26A30"/>
                    <w:w w:val="110"/>
                  </w:rPr>
                  <w:t>SKILLS</w:t>
                </w:r>
              </w:p>
              <w:p w14:paraId="33292B35" w14:textId="77777777" w:rsidR="005E13AE" w:rsidRDefault="00F95534">
                <w:pPr>
                  <w:pStyle w:val="BodyText"/>
                  <w:spacing w:before="8"/>
                  <w:ind w:left="1" w:right="1"/>
                  <w:jc w:val="center"/>
                </w:pPr>
                <w:r>
                  <w:rPr>
                    <w:color w:val="F26A30"/>
                    <w:spacing w:val="-1"/>
                    <w:w w:val="105"/>
                  </w:rPr>
                  <w:t>Division</w:t>
                </w:r>
                <w:r>
                  <w:rPr>
                    <w:color w:val="F26A30"/>
                    <w:spacing w:val="-15"/>
                    <w:w w:val="105"/>
                  </w:rPr>
                  <w:t xml:space="preserve"> </w:t>
                </w:r>
                <w:r>
                  <w:rPr>
                    <w:color w:val="F26A30"/>
                    <w:w w:val="105"/>
                  </w:rPr>
                  <w:t>of</w:t>
                </w:r>
                <w:r>
                  <w:rPr>
                    <w:color w:val="F26A30"/>
                    <w:spacing w:val="-14"/>
                    <w:w w:val="105"/>
                  </w:rPr>
                  <w:t xml:space="preserve"> </w:t>
                </w:r>
                <w:r>
                  <w:rPr>
                    <w:color w:val="F26A30"/>
                    <w:w w:val="105"/>
                  </w:rPr>
                  <w:t>Student</w:t>
                </w:r>
                <w:r>
                  <w:rPr>
                    <w:color w:val="F26A30"/>
                    <w:spacing w:val="-14"/>
                    <w:w w:val="105"/>
                  </w:rPr>
                  <w:t xml:space="preserve"> </w:t>
                </w:r>
                <w:r>
                  <w:rPr>
                    <w:color w:val="F26A30"/>
                    <w:w w:val="105"/>
                  </w:rPr>
                  <w:t>Success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D0B3C" w14:textId="77777777" w:rsidR="00000000" w:rsidRDefault="00F95534">
      <w:r>
        <w:separator/>
      </w:r>
    </w:p>
  </w:footnote>
  <w:footnote w:type="continuationSeparator" w:id="0">
    <w:p w14:paraId="3089B343" w14:textId="77777777" w:rsidR="00000000" w:rsidRDefault="00F95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A3A15" w14:textId="77777777" w:rsidR="005E13AE" w:rsidRDefault="00F95534">
    <w:pPr>
      <w:pStyle w:val="BodyText"/>
      <w:spacing w:line="14" w:lineRule="auto"/>
      <w:rPr>
        <w:b w:val="0"/>
      </w:rPr>
    </w:pPr>
    <w:r>
      <w:rPr>
        <w:noProof/>
      </w:rPr>
      <w:drawing>
        <wp:anchor distT="0" distB="0" distL="0" distR="0" simplePos="0" relativeHeight="486728192" behindDoc="1" locked="0" layoutInCell="1" allowOverlap="1" wp14:anchorId="25A21DBB" wp14:editId="575B4D6C">
          <wp:simplePos x="0" y="0"/>
          <wp:positionH relativeFrom="page">
            <wp:posOffset>2306578</wp:posOffset>
          </wp:positionH>
          <wp:positionV relativeFrom="page">
            <wp:posOffset>668123</wp:posOffset>
          </wp:positionV>
          <wp:extent cx="436430" cy="49022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36430" cy="4902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64B614CE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50" type="#_x0000_t202" style="position:absolute;margin-left:242.85pt;margin-top:57.35pt;width:188.85pt;height:23.05pt;z-index:-16587776;mso-position-horizontal-relative:page;mso-position-vertical-relative:page" filled="f" stroked="f">
          <v:textbox inset="0,0,0,0">
            <w:txbxContent>
              <w:p w14:paraId="64349D75" w14:textId="77777777" w:rsidR="005E13AE" w:rsidRDefault="00F95534">
                <w:pPr>
                  <w:spacing w:before="23"/>
                  <w:ind w:left="20"/>
                  <w:rPr>
                    <w:b/>
                    <w:sz w:val="36"/>
                  </w:rPr>
                </w:pPr>
                <w:r>
                  <w:rPr>
                    <w:b/>
                    <w:color w:val="D94126"/>
                    <w:sz w:val="36"/>
                  </w:rPr>
                  <w:t>Weekly</w:t>
                </w:r>
                <w:r>
                  <w:rPr>
                    <w:b/>
                    <w:color w:val="D94126"/>
                    <w:spacing w:val="21"/>
                    <w:sz w:val="36"/>
                  </w:rPr>
                  <w:t xml:space="preserve"> </w:t>
                </w:r>
                <w:r>
                  <w:rPr>
                    <w:b/>
                    <w:color w:val="D94126"/>
                    <w:sz w:val="36"/>
                  </w:rPr>
                  <w:t>Study</w:t>
                </w:r>
                <w:r>
                  <w:rPr>
                    <w:b/>
                    <w:color w:val="D94126"/>
                    <w:spacing w:val="22"/>
                    <w:sz w:val="36"/>
                  </w:rPr>
                  <w:t xml:space="preserve"> </w:t>
                </w:r>
                <w:r>
                  <w:rPr>
                    <w:b/>
                    <w:color w:val="D94126"/>
                    <w:sz w:val="36"/>
                  </w:rPr>
                  <w:t>Planner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AQiY1NLA3NTQyUdpeDU4uLM/DyQAsNaALCm13AsAAAA"/>
  </w:docVars>
  <w:rsids>
    <w:rsidRoot w:val="005E13AE"/>
    <w:rsid w:val="002F13C4"/>
    <w:rsid w:val="00401657"/>
    <w:rsid w:val="00486BCE"/>
    <w:rsid w:val="005D43B9"/>
    <w:rsid w:val="005E13AE"/>
    <w:rsid w:val="005F1D2F"/>
    <w:rsid w:val="008578A6"/>
    <w:rsid w:val="00C85357"/>
    <w:rsid w:val="00F5315E"/>
    <w:rsid w:val="00F95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0EF4ECE"/>
  <w15:docId w15:val="{76AE2603-0A41-4771-BC8F-E84CEB434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before="23"/>
      <w:ind w:left="2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Planner blank with Example</vt:lpstr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lanner blank with Example</dc:title>
  <cp:lastModifiedBy>Hart, Declan</cp:lastModifiedBy>
  <cp:revision>6</cp:revision>
  <dcterms:created xsi:type="dcterms:W3CDTF">2022-02-22T22:31:00Z</dcterms:created>
  <dcterms:modified xsi:type="dcterms:W3CDTF">2022-05-10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Adobe Illustrator 25.4 (Windows)</vt:lpwstr>
  </property>
  <property fmtid="{D5CDD505-2E9C-101B-9397-08002B2CF9AE}" pid="4" name="LastSaved">
    <vt:filetime>2022-02-22T00:00:00Z</vt:filetime>
  </property>
</Properties>
</file>